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70742" w14:textId="77777777" w:rsidR="00FB15E6" w:rsidRPr="00CE2ABF" w:rsidRDefault="000B30A1" w:rsidP="001541D0">
      <w:pPr>
        <w:rPr>
          <w:rFonts w:ascii="Times New Roman" w:hAnsi="Times New Roman" w:cs="Times New Roman"/>
          <w:b/>
          <w:bCs/>
        </w:rPr>
      </w:pPr>
      <w:r w:rsidRPr="00CE2ABF">
        <w:rPr>
          <w:rFonts w:ascii="Times New Roman" w:hAnsi="Times New Roman" w:cs="Times New Roman"/>
          <w:b/>
          <w:bCs/>
        </w:rPr>
        <w:t xml:space="preserve">Supplemental </w:t>
      </w:r>
      <w:r w:rsidR="00FB15E6" w:rsidRPr="00CE2ABF">
        <w:rPr>
          <w:rFonts w:ascii="Times New Roman" w:hAnsi="Times New Roman" w:cs="Times New Roman"/>
          <w:b/>
          <w:bCs/>
        </w:rPr>
        <w:t xml:space="preserve">Table 1. Description of food group components </w:t>
      </w:r>
    </w:p>
    <w:tbl>
      <w:tblPr>
        <w:tblW w:w="9630" w:type="dxa"/>
        <w:tblLook w:val="04A0" w:firstRow="1" w:lastRow="0" w:firstColumn="1" w:lastColumn="0" w:noHBand="0" w:noVBand="1"/>
      </w:tblPr>
      <w:tblGrid>
        <w:gridCol w:w="3540"/>
        <w:gridCol w:w="6090"/>
      </w:tblGrid>
      <w:tr w:rsidR="00FB15E6" w:rsidRPr="00CE2ABF" w14:paraId="64BEBA4D" w14:textId="77777777" w:rsidTr="00285F41">
        <w:trPr>
          <w:trHeight w:val="330"/>
        </w:trPr>
        <w:tc>
          <w:tcPr>
            <w:tcW w:w="3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522E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ood group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39B6F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ood group components</w:t>
            </w:r>
          </w:p>
        </w:tc>
      </w:tr>
      <w:tr w:rsidR="00FB15E6" w:rsidRPr="00CE2ABF" w14:paraId="622B85CC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E1908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read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130173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reads</w:t>
            </w:r>
          </w:p>
        </w:tc>
      </w:tr>
      <w:tr w:rsidR="00FB15E6" w:rsidRPr="00CE2ABF" w14:paraId="5F1C1C98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8C7F7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ereals</w:t>
            </w:r>
          </w:p>
        </w:tc>
        <w:tc>
          <w:tcPr>
            <w:tcW w:w="6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DC14F0" w14:textId="77777777" w:rsidR="00FB15E6" w:rsidRPr="00CE2ABF" w:rsidRDefault="00C77535" w:rsidP="00C775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reals, cereals-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d product, rice, rice-based dishes, pasta, pasta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d dishes and noodles, bulgur, bulgur-based dishes, pizzas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nd pies</w:t>
            </w:r>
          </w:p>
        </w:tc>
      </w:tr>
      <w:tr w:rsidR="00FB15E6" w:rsidRPr="00CE2ABF" w14:paraId="1807C138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1D227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egumes</w:t>
            </w:r>
          </w:p>
        </w:tc>
        <w:tc>
          <w:tcPr>
            <w:tcW w:w="6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680154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egumes and legume-based dishes</w:t>
            </w:r>
          </w:p>
        </w:tc>
      </w:tr>
      <w:tr w:rsidR="00FB15E6" w:rsidRPr="00CE2ABF" w14:paraId="5679959A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8C42AE" w14:textId="77777777" w:rsidR="00FB15E6" w:rsidRPr="00CE2ABF" w:rsidRDefault="004F259D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tarchy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Vegetables</w:t>
            </w:r>
          </w:p>
        </w:tc>
        <w:tc>
          <w:tcPr>
            <w:tcW w:w="6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E6F60A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chy vegetables</w:t>
            </w:r>
          </w:p>
        </w:tc>
      </w:tr>
      <w:tr w:rsidR="00FB15E6" w:rsidRPr="00CE2ABF" w14:paraId="2FE1BD50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D2916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Vegetable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CDF94D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ad and raw vegetable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, cooked vegetables, vegetable-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based dishes, canned vegetables, 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nd 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hashi (stuffed vegetables)</w:t>
            </w:r>
          </w:p>
        </w:tc>
      </w:tr>
      <w:tr w:rsidR="00FB15E6" w:rsidRPr="00CE2ABF" w14:paraId="7001FD3F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84B3" w14:textId="77777777" w:rsidR="00FB15E6" w:rsidRPr="00CE2ABF" w:rsidRDefault="00FB15E6" w:rsidP="00C77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hips </w:t>
            </w:r>
            <w:r w:rsidR="00C77535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nd</w:t>
            </w: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Salty Cracker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78A50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ty snacks</w:t>
            </w:r>
          </w:p>
        </w:tc>
      </w:tr>
      <w:tr w:rsidR="00FB15E6" w:rsidRPr="00CE2ABF" w14:paraId="08CE982E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D5718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uts</w:t>
            </w:r>
            <w:r w:rsidR="00C77535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and</w:t>
            </w: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seed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E2FB46" w14:textId="77777777" w:rsidR="00FB15E6" w:rsidRPr="00CE2ABF" w:rsidRDefault="00C77535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ts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/seeds</w:t>
            </w:r>
          </w:p>
        </w:tc>
      </w:tr>
      <w:tr w:rsidR="00FB15E6" w:rsidRPr="00CE2ABF" w14:paraId="32C67757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B0D7FA" w14:textId="77777777" w:rsidR="00FB15E6" w:rsidRPr="00CE2ABF" w:rsidRDefault="00C77535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airy P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oducts</w:t>
            </w:r>
          </w:p>
        </w:tc>
        <w:tc>
          <w:tcPr>
            <w:tcW w:w="6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5A85A9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ilk, cheese, yoghurt, labneh, 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nd 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oghurt-based dishes</w:t>
            </w:r>
          </w:p>
        </w:tc>
      </w:tr>
      <w:tr w:rsidR="00FB15E6" w:rsidRPr="00CE2ABF" w14:paraId="12B3C01F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DD215F" w14:textId="77777777" w:rsidR="00FB15E6" w:rsidRPr="00CE2ABF" w:rsidRDefault="00C77535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weetened Dairy P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oducts</w:t>
            </w:r>
          </w:p>
        </w:tc>
        <w:tc>
          <w:tcPr>
            <w:tcW w:w="6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55E80A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weetened dairy products</w:t>
            </w:r>
          </w:p>
        </w:tc>
      </w:tr>
      <w:tr w:rsidR="00FB15E6" w:rsidRPr="00CE2ABF" w14:paraId="3E347438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E32D1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eat</w:t>
            </w:r>
            <w:r w:rsidR="00750E9D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/ Poultry / Fish</w:t>
            </w:r>
          </w:p>
        </w:tc>
        <w:tc>
          <w:tcPr>
            <w:tcW w:w="6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502F54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t, meat-based tradi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onal dishes, poultry, poultry-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based traditional dishes, </w:t>
            </w:r>
            <w:r w:rsidR="004F259D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a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od, and seafood-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d dishes</w:t>
            </w:r>
          </w:p>
        </w:tc>
      </w:tr>
      <w:tr w:rsidR="00FB15E6" w:rsidRPr="00CE2ABF" w14:paraId="019C9B7F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B65DA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Eggs</w:t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F5069" w14:textId="77777777" w:rsidR="00FB15E6" w:rsidRPr="00CE2ABF" w:rsidRDefault="00C77535" w:rsidP="00C775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gs and eggs-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d dishes</w:t>
            </w:r>
          </w:p>
        </w:tc>
      </w:tr>
      <w:tr w:rsidR="00FB15E6" w:rsidRPr="00CE2ABF" w14:paraId="10E188C0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061852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ruit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E0030B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hole fruits and dried fruits</w:t>
            </w:r>
          </w:p>
        </w:tc>
      </w:tr>
      <w:tr w:rsidR="00FB15E6" w:rsidRPr="00CE2ABF" w14:paraId="56C377A9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F9BA" w14:textId="77777777" w:rsidR="00FB15E6" w:rsidRPr="00CE2ABF" w:rsidRDefault="00C77535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resh Fruit J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uices</w:t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443573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esh fruit juices</w:t>
            </w:r>
          </w:p>
        </w:tc>
      </w:tr>
      <w:tr w:rsidR="00FB15E6" w:rsidRPr="00CE2ABF" w14:paraId="1E59861C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640A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weet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549EB6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stries, candies, biscuits, wafers, chocolate bars, chocolate-based biscuits and wafer, cocoa powder, cakes and desserts, traditional sweets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nd ice-cream</w:t>
            </w:r>
          </w:p>
        </w:tc>
      </w:tr>
      <w:tr w:rsidR="00FB15E6" w:rsidRPr="00CE2ABF" w14:paraId="4A1BE1DE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A996A" w14:textId="77777777" w:rsidR="00FB15E6" w:rsidRPr="00CE2ABF" w:rsidRDefault="00C77535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dded S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ugar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5C6F04" w14:textId="77777777" w:rsidR="00FB15E6" w:rsidRPr="00CE2ABF" w:rsidRDefault="00C77535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Sugar and 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ams</w:t>
            </w:r>
          </w:p>
        </w:tc>
      </w:tr>
      <w:tr w:rsidR="00FB15E6" w:rsidRPr="00CE2ABF" w14:paraId="2D26FDAF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4CD54" w14:textId="77777777" w:rsidR="00FB15E6" w:rsidRPr="00CE2ABF" w:rsidRDefault="00C77535" w:rsidP="00C77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ugar S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weetened </w:t>
            </w: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everages</w:t>
            </w:r>
          </w:p>
        </w:tc>
        <w:tc>
          <w:tcPr>
            <w:tcW w:w="6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35D486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weetened juices and regular soft drinks</w:t>
            </w:r>
          </w:p>
        </w:tc>
      </w:tr>
      <w:tr w:rsidR="00FB15E6" w:rsidRPr="00CE2ABF" w14:paraId="30718E69" w14:textId="77777777" w:rsidTr="00285F41">
        <w:trPr>
          <w:trHeight w:val="420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EF6B8" w14:textId="77777777" w:rsidR="00FB15E6" w:rsidRPr="00CE2ABF" w:rsidRDefault="00C77535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ot B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everages</w:t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BCA02" w14:textId="77777777" w:rsidR="00FB15E6" w:rsidRPr="00CE2ABF" w:rsidRDefault="00C77535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ea and 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ffee</w:t>
            </w:r>
          </w:p>
        </w:tc>
      </w:tr>
      <w:tr w:rsidR="00FB15E6" w:rsidRPr="00CE2ABF" w14:paraId="57D99E3F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12A43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lcoholic Beverage</w:t>
            </w:r>
            <w:r w:rsidR="00C77535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6F1732" w14:textId="77777777" w:rsidR="00FB15E6" w:rsidRPr="00CE2ABF" w:rsidRDefault="00C77535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coholic be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rage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</w:t>
            </w:r>
          </w:p>
        </w:tc>
      </w:tr>
      <w:tr w:rsidR="00FB15E6" w:rsidRPr="00CE2ABF" w14:paraId="2586BA75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98C2DC" w14:textId="77777777" w:rsidR="00FB15E6" w:rsidRPr="00CE2ABF" w:rsidRDefault="00C77535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dded Fats / O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l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7841F2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Olive oil, olives, avocado, 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oil, 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ad dressings</w:t>
            </w:r>
            <w:r w:rsidR="00C77535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 and animal-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d fat</w:t>
            </w:r>
          </w:p>
        </w:tc>
      </w:tr>
      <w:tr w:rsidR="00FB15E6" w:rsidRPr="00CE2ABF" w14:paraId="3F97688F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BD04E" w14:textId="77777777" w:rsidR="00FB15E6" w:rsidRPr="00CE2ABF" w:rsidRDefault="00C77535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st F</w:t>
            </w:r>
            <w:r w:rsidR="00FB15E6"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od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303D9" w14:textId="77777777" w:rsidR="00FB15E6" w:rsidRPr="00CE2ABF" w:rsidRDefault="00FB15E6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st foods</w:t>
            </w:r>
          </w:p>
        </w:tc>
      </w:tr>
      <w:tr w:rsidR="00FB15E6" w:rsidRPr="00CE2ABF" w14:paraId="33AA147A" w14:textId="77777777" w:rsidTr="00285F41">
        <w:trPr>
          <w:trHeight w:val="420"/>
        </w:trPr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30FCA" w14:textId="77777777" w:rsidR="00FB15E6" w:rsidRPr="00CE2ABF" w:rsidRDefault="00FB15E6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iscellaneous</w:t>
            </w:r>
          </w:p>
        </w:tc>
        <w:tc>
          <w:tcPr>
            <w:tcW w:w="6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D18A0E" w14:textId="77777777" w:rsidR="00FB15E6" w:rsidRPr="00CE2ABF" w:rsidRDefault="00C77535" w:rsidP="00C775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ckles, salt, c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ndiments, soups</w:t>
            </w:r>
            <w:r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</w:t>
            </w:r>
            <w:r w:rsidR="00FB15E6" w:rsidRPr="00CE2A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nd broth</w:t>
            </w:r>
          </w:p>
        </w:tc>
      </w:tr>
    </w:tbl>
    <w:p w14:paraId="1EE05A8C" w14:textId="77777777" w:rsidR="00FB15E6" w:rsidRPr="00CE2ABF" w:rsidRDefault="00FB15E6">
      <w:pPr>
        <w:rPr>
          <w:rFonts w:ascii="Times New Roman" w:hAnsi="Times New Roman" w:cs="Times New Roman"/>
          <w:b/>
          <w:bCs/>
        </w:rPr>
      </w:pPr>
      <w:r w:rsidRPr="00CE2ABF">
        <w:rPr>
          <w:rFonts w:ascii="Times New Roman" w:hAnsi="Times New Roman" w:cs="Times New Roman"/>
          <w:b/>
          <w:bCs/>
        </w:rPr>
        <w:br w:type="page"/>
      </w:r>
    </w:p>
    <w:p w14:paraId="1FFE789D" w14:textId="77777777" w:rsidR="006A5BBE" w:rsidRDefault="006A5BBE" w:rsidP="00FB15E6">
      <w:pPr>
        <w:pStyle w:val="NoSpacing"/>
        <w:rPr>
          <w:rFonts w:cs="Times New Roman"/>
        </w:rPr>
        <w:sectPr w:rsidR="006A5BBE" w:rsidSect="00FB15E6">
          <w:headerReference w:type="default" r:id="rId7"/>
          <w:pgSz w:w="12240" w:h="15840"/>
          <w:pgMar w:top="1440" w:right="1440" w:bottom="1350" w:left="1440" w:header="720" w:footer="720" w:gutter="0"/>
          <w:cols w:space="720"/>
          <w:docGrid w:linePitch="360"/>
        </w:sectPr>
      </w:pPr>
    </w:p>
    <w:p w14:paraId="0065EB04" w14:textId="77777777" w:rsidR="001541D0" w:rsidRPr="005B4F9A" w:rsidRDefault="000B30A1" w:rsidP="00FB15E6">
      <w:pPr>
        <w:pStyle w:val="NoSpacing"/>
        <w:rPr>
          <w:rFonts w:eastAsia="Times New Roman" w:cs="Times New Roman"/>
          <w:b w:val="0"/>
          <w:color w:val="000000"/>
        </w:rPr>
      </w:pPr>
      <w:r w:rsidRPr="005B4F9A">
        <w:rPr>
          <w:rFonts w:cs="Times New Roman"/>
        </w:rPr>
        <w:lastRenderedPageBreak/>
        <w:t>Supplemental</w:t>
      </w:r>
      <w:r w:rsidR="00B2388E" w:rsidRPr="005B4F9A">
        <w:rPr>
          <w:rFonts w:cs="Times New Roman"/>
        </w:rPr>
        <w:t xml:space="preserve"> </w:t>
      </w:r>
      <w:r w:rsidR="001541D0" w:rsidRPr="005B4F9A">
        <w:rPr>
          <w:rFonts w:cs="Times New Roman"/>
        </w:rPr>
        <w:t xml:space="preserve">Table </w:t>
      </w:r>
      <w:r w:rsidR="00FB15E6" w:rsidRPr="005B4F9A">
        <w:rPr>
          <w:rFonts w:cs="Times New Roman"/>
        </w:rPr>
        <w:t>2</w:t>
      </w:r>
      <w:r w:rsidR="00CE2ABF" w:rsidRPr="005B4F9A">
        <w:rPr>
          <w:rFonts w:cs="Times New Roman"/>
        </w:rPr>
        <w:t>. Daily food c</w:t>
      </w:r>
      <w:r w:rsidR="001541D0" w:rsidRPr="005B4F9A">
        <w:rPr>
          <w:rFonts w:cs="Times New Roman"/>
        </w:rPr>
        <w:t xml:space="preserve">onsumption (g/day) of sample contributed by various food groups according to survey year </w:t>
      </w:r>
      <w:r w:rsidR="001541D0" w:rsidRPr="005B4F9A">
        <w:rPr>
          <w:rFonts w:cs="Times New Roman"/>
          <w:bCs/>
        </w:rPr>
        <w:t>in the study population (n=1,645), Lebanon, 1997 (n=451), 2008/9 (n=528), and 2015 (n=666) among</w:t>
      </w:r>
      <w:r w:rsidR="00CE2ABF" w:rsidRPr="005B4F9A">
        <w:rPr>
          <w:rFonts w:cs="Times New Roman"/>
          <w:bCs/>
        </w:rPr>
        <w:t xml:space="preserve"> adolescents aged 10-18.9 years</w:t>
      </w:r>
      <w:r w:rsidR="001541D0" w:rsidRPr="005B4F9A">
        <w:rPr>
          <w:rFonts w:eastAsia="Times New Roman" w:cs="Times New Roman"/>
          <w:b w:val="0"/>
          <w:color w:val="000000"/>
        </w:rPr>
        <w:br/>
      </w:r>
    </w:p>
    <w:tbl>
      <w:tblPr>
        <w:tblW w:w="13390" w:type="dxa"/>
        <w:jc w:val="center"/>
        <w:tblLook w:val="04A0" w:firstRow="1" w:lastRow="0" w:firstColumn="1" w:lastColumn="0" w:noHBand="0" w:noVBand="1"/>
      </w:tblPr>
      <w:tblGrid>
        <w:gridCol w:w="3856"/>
        <w:gridCol w:w="1350"/>
        <w:gridCol w:w="141"/>
        <w:gridCol w:w="33"/>
        <w:gridCol w:w="189"/>
        <w:gridCol w:w="168"/>
        <w:gridCol w:w="819"/>
        <w:gridCol w:w="242"/>
        <w:gridCol w:w="1037"/>
        <w:gridCol w:w="177"/>
        <w:gridCol w:w="12"/>
        <w:gridCol w:w="68"/>
        <w:gridCol w:w="91"/>
        <w:gridCol w:w="22"/>
        <w:gridCol w:w="9"/>
        <w:gridCol w:w="35"/>
        <w:gridCol w:w="32"/>
        <w:gridCol w:w="49"/>
        <w:gridCol w:w="80"/>
        <w:gridCol w:w="718"/>
        <w:gridCol w:w="340"/>
        <w:gridCol w:w="1251"/>
        <w:gridCol w:w="21"/>
        <w:gridCol w:w="38"/>
        <w:gridCol w:w="38"/>
        <w:gridCol w:w="166"/>
        <w:gridCol w:w="8"/>
        <w:gridCol w:w="90"/>
        <w:gridCol w:w="118"/>
        <w:gridCol w:w="12"/>
        <w:gridCol w:w="16"/>
        <w:gridCol w:w="22"/>
        <w:gridCol w:w="722"/>
        <w:gridCol w:w="1420"/>
      </w:tblGrid>
      <w:tr w:rsidR="00635A62" w:rsidRPr="005B4F9A" w14:paraId="639BA07A" w14:textId="77777777" w:rsidTr="008904A2">
        <w:trPr>
          <w:trHeight w:val="285"/>
          <w:jc w:val="center"/>
        </w:trPr>
        <w:tc>
          <w:tcPr>
            <w:tcW w:w="385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5B2F8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70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FCEFA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997</w:t>
            </w:r>
          </w:p>
        </w:tc>
        <w:tc>
          <w:tcPr>
            <w:tcW w:w="2912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430DA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09</w:t>
            </w:r>
          </w:p>
        </w:tc>
        <w:tc>
          <w:tcPr>
            <w:tcW w:w="250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2E17A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5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EDB3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35A62" w:rsidRPr="005B4F9A" w14:paraId="41B12DDA" w14:textId="77777777" w:rsidTr="008904A2">
        <w:trPr>
          <w:trHeight w:val="285"/>
          <w:jc w:val="center"/>
        </w:trPr>
        <w:tc>
          <w:tcPr>
            <w:tcW w:w="38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46847DA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0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9966BE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451)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0733C2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528)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595DD0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666)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70C137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35A62" w:rsidRPr="005B4F9A" w14:paraId="16AE870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38D9FD" w14:textId="77777777" w:rsidR="006A5BBE" w:rsidRPr="005B4F9A" w:rsidRDefault="006A5BBE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5B4F9A">
              <w:rPr>
                <w:rFonts w:ascii="Times New Roman" w:eastAsia="Times New Roman" w:hAnsi="Times New Roman" w:cs="Times New Roman"/>
                <w:color w:val="FF0000"/>
              </w:rPr>
              <w:t> </w:t>
            </w:r>
          </w:p>
        </w:tc>
        <w:tc>
          <w:tcPr>
            <w:tcW w:w="18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0F97ED" w14:textId="77777777" w:rsidR="006A5BBE" w:rsidRPr="005B4F9A" w:rsidRDefault="006A5BBE" w:rsidP="006A5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an 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4430D8" w14:textId="77777777" w:rsidR="006A5BBE" w:rsidRPr="005B4F9A" w:rsidRDefault="006A5BBE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  <w:tc>
          <w:tcPr>
            <w:tcW w:w="1854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12AED3" w14:textId="77777777" w:rsidR="006A5BBE" w:rsidRPr="005B4F9A" w:rsidRDefault="006A5BBE" w:rsidP="006A5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an 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C9C51F" w14:textId="77777777" w:rsidR="006A5BBE" w:rsidRPr="005B4F9A" w:rsidRDefault="006A5BBE" w:rsidP="00AD02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  <w:tc>
          <w:tcPr>
            <w:tcW w:w="17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9C0264" w14:textId="77777777" w:rsidR="006A5BBE" w:rsidRPr="005B4F9A" w:rsidRDefault="006A5BBE" w:rsidP="006A5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an 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147EC9" w14:textId="77777777" w:rsidR="006A5BBE" w:rsidRPr="005B4F9A" w:rsidRDefault="006A5BBE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50B14C" w14:textId="77777777" w:rsidR="006A5BBE" w:rsidRPr="005B4F9A" w:rsidRDefault="006A5BBE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-value</w:t>
            </w:r>
          </w:p>
        </w:tc>
      </w:tr>
      <w:tr w:rsidR="00635A62" w:rsidRPr="005B4F9A" w14:paraId="2760765F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407DF566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Both sexes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3B3C2132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0CD25E86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7D80E89B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55688FC6" w14:textId="77777777" w:rsidR="00F97170" w:rsidRPr="007507D5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35A62" w:rsidRPr="005B4F9A" w14:paraId="3764B27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A9F361" w14:textId="77777777" w:rsidR="00AD0218" w:rsidRPr="005B4F9A" w:rsidRDefault="00AD0218" w:rsidP="002546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Bread</w:t>
            </w:r>
          </w:p>
        </w:tc>
        <w:tc>
          <w:tcPr>
            <w:tcW w:w="188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EA940D" w14:textId="6830F189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27</w:t>
            </w:r>
            <w:r w:rsidR="00E40EE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3E78F5" w14:textId="6F817025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95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69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B33EB9" w14:textId="3F9E3091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36.3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87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7A1261" w14:textId="0F72B648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06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1FDE8B" w14:textId="77777777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5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A94306" w14:textId="24D0C0B3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0.3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7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7D36C9" w14:textId="3570909B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01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5ABB5A7" w14:textId="77777777" w:rsidR="00AD0218" w:rsidRPr="007507D5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635A62" w:rsidRPr="005B4F9A" w14:paraId="5B5EBED2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1E6CAC" w14:textId="77777777" w:rsidR="00AD0218" w:rsidRPr="005B4F9A" w:rsidRDefault="00AD0218" w:rsidP="002546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Cereals</w:t>
            </w:r>
          </w:p>
        </w:tc>
        <w:tc>
          <w:tcPr>
            <w:tcW w:w="18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3BD13D" w14:textId="38AF1220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01.28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D6C0F7" w14:textId="53B81E1F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6.89 </w:t>
            </w:r>
          </w:p>
        </w:tc>
        <w:tc>
          <w:tcPr>
            <w:tcW w:w="169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B5993A" w14:textId="32BA1334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55.53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87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C41A37" w14:textId="3EC7B110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9.39 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2E8926" w14:textId="77777777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5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503021" w14:textId="156F7EBD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60.1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5313BF" w14:textId="3A686965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56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9292AE1" w14:textId="77777777" w:rsidR="00AD0218" w:rsidRPr="007507D5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635A62" w:rsidRPr="005B4F9A" w14:paraId="75B6BF18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CB6A42" w14:textId="77777777" w:rsidR="00AD0218" w:rsidRPr="005B4F9A" w:rsidRDefault="00AD0218" w:rsidP="002546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Legumes </w:t>
            </w:r>
          </w:p>
        </w:tc>
        <w:tc>
          <w:tcPr>
            <w:tcW w:w="18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B85C5E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7.42 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BC3552" w14:textId="77777777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61</w:t>
            </w:r>
          </w:p>
        </w:tc>
        <w:tc>
          <w:tcPr>
            <w:tcW w:w="169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568D51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0.70 </w:t>
            </w:r>
          </w:p>
        </w:tc>
        <w:tc>
          <w:tcPr>
            <w:tcW w:w="87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783704" w14:textId="77777777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80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E35F15" w14:textId="77777777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4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C37F2D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0.80 </w:t>
            </w:r>
          </w:p>
        </w:tc>
        <w:tc>
          <w:tcPr>
            <w:tcW w:w="7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F28CF4" w14:textId="77777777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8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1661E8" w14:textId="77777777" w:rsidR="00AD0218" w:rsidRPr="007507D5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635A62" w:rsidRPr="005B4F9A" w14:paraId="02DA66FB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CDF64D" w14:textId="77777777" w:rsidR="00AD0218" w:rsidRPr="005B4F9A" w:rsidRDefault="00AD021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Starchy Vegetables</w:t>
            </w:r>
          </w:p>
        </w:tc>
        <w:tc>
          <w:tcPr>
            <w:tcW w:w="18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6ED5E5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48.34 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1077A7" w14:textId="77777777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65</w:t>
            </w:r>
          </w:p>
        </w:tc>
        <w:tc>
          <w:tcPr>
            <w:tcW w:w="169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CB03C1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9.61 </w:t>
            </w:r>
          </w:p>
        </w:tc>
        <w:tc>
          <w:tcPr>
            <w:tcW w:w="87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5BE4E4" w14:textId="77777777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53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69009B" w14:textId="77777777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4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4904DC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9.21 </w:t>
            </w:r>
          </w:p>
        </w:tc>
        <w:tc>
          <w:tcPr>
            <w:tcW w:w="7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4C61DC" w14:textId="77777777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530B03" w14:textId="77777777" w:rsidR="00AD0218" w:rsidRPr="007507D5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</w:tr>
      <w:tr w:rsidR="00635A62" w:rsidRPr="005B4F9A" w14:paraId="40C43C10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D6C73" w14:textId="77777777" w:rsidR="00AD0218" w:rsidRPr="005B4F9A" w:rsidRDefault="00AD0218" w:rsidP="002546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Vegetables</w:t>
            </w:r>
          </w:p>
        </w:tc>
        <w:tc>
          <w:tcPr>
            <w:tcW w:w="188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63347" w14:textId="2F572B0B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76.1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89D773" w14:textId="59686DA4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69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B3A81" w14:textId="277F744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9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.3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8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05E00" w14:textId="78FCA5CC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2.7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2F87E" w14:textId="77777777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4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3F973" w14:textId="715DC683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37.9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7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C59E66" w14:textId="52A00E6C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83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A7EEE" w14:textId="77777777" w:rsidR="00AD0218" w:rsidRPr="007507D5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4D0191F3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411637" w14:textId="77777777" w:rsidR="00AD0218" w:rsidRPr="005B4F9A" w:rsidRDefault="00AD0218" w:rsidP="002546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Chips and Salty Crackers</w:t>
            </w:r>
          </w:p>
        </w:tc>
        <w:tc>
          <w:tcPr>
            <w:tcW w:w="188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FE251B" w14:textId="3E1B2188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9.4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c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E25094" w14:textId="16431960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69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3A1A74" w14:textId="5F9C9F15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7.9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1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15A211" w14:textId="0F716FC2" w:rsidR="00AD0218" w:rsidRPr="005B4F9A" w:rsidRDefault="00AD0218" w:rsidP="00AD02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73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F73C6C" w14:textId="35959616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1.5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7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D5B156" w14:textId="6156310E" w:rsidR="00AD0218" w:rsidRPr="005B4F9A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97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00E943" w14:textId="77777777" w:rsidR="00AD0218" w:rsidRPr="007507D5" w:rsidRDefault="00AD021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51A7A7B2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48E341" w14:textId="77777777" w:rsidR="00AD0218" w:rsidRPr="005B4F9A" w:rsidRDefault="00AD021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Nuts and Seeds</w:t>
            </w:r>
          </w:p>
        </w:tc>
        <w:tc>
          <w:tcPr>
            <w:tcW w:w="18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431580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9.11 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9C7DA9" w14:textId="77777777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69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8D6BAD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9</w:t>
            </w:r>
          </w:p>
        </w:tc>
        <w:tc>
          <w:tcPr>
            <w:tcW w:w="121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6896ED" w14:textId="77777777" w:rsidR="00AD0218" w:rsidRPr="005B4F9A" w:rsidRDefault="00AD0218" w:rsidP="00AD02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73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72DC15" w14:textId="77777777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28 </w:t>
            </w:r>
          </w:p>
        </w:tc>
        <w:tc>
          <w:tcPr>
            <w:tcW w:w="77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72179B" w14:textId="77777777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004019" w14:textId="77777777" w:rsidR="00AD0218" w:rsidRPr="007507D5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436</w:t>
            </w:r>
          </w:p>
        </w:tc>
      </w:tr>
      <w:tr w:rsidR="00DA4C6D" w:rsidRPr="005B4F9A" w14:paraId="45E6047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D927E0" w14:textId="77777777" w:rsidR="00AD0218" w:rsidRPr="005B4F9A" w:rsidRDefault="00AD021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Dairy Products</w:t>
            </w:r>
          </w:p>
        </w:tc>
        <w:tc>
          <w:tcPr>
            <w:tcW w:w="188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DB9431" w14:textId="31E244C2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44.5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D0F126" w14:textId="273147D3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3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77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BFEE02" w14:textId="4897AD3D" w:rsidR="00AD0218" w:rsidRPr="005B4F9A" w:rsidRDefault="00AD0218" w:rsidP="00AD02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</w:t>
            </w:r>
            <w:r w:rsidR="00586FC8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4.30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1AAD34" w14:textId="0DD927A4" w:rsidR="00AD0218" w:rsidRPr="005B4F9A" w:rsidRDefault="00AD0218" w:rsidP="00AD02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67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73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735BB6" w14:textId="46ABA5A1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9.45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7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923B52" w14:textId="42A4CE89" w:rsidR="00AD0218" w:rsidRPr="005B4F9A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82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FAA057" w14:textId="77777777" w:rsidR="00AD0218" w:rsidRPr="007507D5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74E4E1F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473C47" w14:textId="77777777" w:rsidR="00AD0218" w:rsidRPr="005B4F9A" w:rsidRDefault="00AD0218" w:rsidP="002E36A5">
            <w:pPr>
              <w:spacing w:after="0" w:line="240" w:lineRule="auto"/>
              <w:ind w:right="-105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Meat, Poultry, Fish</w:t>
            </w:r>
          </w:p>
        </w:tc>
        <w:tc>
          <w:tcPr>
            <w:tcW w:w="188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E035D9" w14:textId="5074A4F6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4.61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7EBFAA" w14:textId="289D3C3A" w:rsidR="00AD0218" w:rsidRPr="005B4F9A" w:rsidRDefault="00AD0218" w:rsidP="002E36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59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77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8BC3EE" w14:textId="7DDDCBAE" w:rsidR="00AD0218" w:rsidRPr="005B4F9A" w:rsidRDefault="00AD021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1.94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E8863C" w14:textId="5ED280F7" w:rsidR="00AD0218" w:rsidRPr="005B4F9A" w:rsidRDefault="00AD0218" w:rsidP="00AD02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2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61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72808B" w14:textId="41FDF0F2" w:rsidR="00AD0218" w:rsidRPr="005B4F9A" w:rsidRDefault="00586FC8" w:rsidP="00AD0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</w:t>
            </w:r>
            <w:r w:rsidR="00AD0218" w:rsidRPr="005B4F9A">
              <w:rPr>
                <w:rFonts w:ascii="Times New Roman" w:eastAsia="Times New Roman" w:hAnsi="Times New Roman" w:cs="Times New Roman"/>
                <w:color w:val="000000"/>
              </w:rPr>
              <w:t>64.49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8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BA18AF" w14:textId="47943F8D" w:rsidR="00AD0218" w:rsidRPr="005B4F9A" w:rsidRDefault="00586FC8" w:rsidP="002E36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</w:t>
            </w:r>
            <w:r w:rsidR="00AD0218" w:rsidRPr="005B4F9A">
              <w:rPr>
                <w:rFonts w:ascii="Times New Roman" w:eastAsia="Times New Roman" w:hAnsi="Times New Roman" w:cs="Times New Roman"/>
                <w:color w:val="000000"/>
              </w:rPr>
              <w:t>3.50</w:t>
            </w:r>
            <w:r w:rsidR="00AD0218"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51B04A" w14:textId="77777777" w:rsidR="00AD0218" w:rsidRPr="007507D5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37AEE7C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BEC8AF" w14:textId="77777777" w:rsidR="00AD0218" w:rsidRPr="005B4F9A" w:rsidRDefault="00AD0218" w:rsidP="002E36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Eggs</w:t>
            </w:r>
          </w:p>
        </w:tc>
        <w:tc>
          <w:tcPr>
            <w:tcW w:w="1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259B58" w14:textId="77777777" w:rsidR="00AD0218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8.02 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C55A89" w14:textId="77777777" w:rsidR="00AD021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95</w:t>
            </w:r>
          </w:p>
        </w:tc>
        <w:tc>
          <w:tcPr>
            <w:tcW w:w="177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2EEBE5" w14:textId="77777777" w:rsidR="00AD0218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5.37 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1C9DE3" w14:textId="77777777" w:rsidR="00AD0218" w:rsidRPr="005B4F9A" w:rsidRDefault="00586FC8" w:rsidP="00586F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47</w:t>
            </w:r>
          </w:p>
        </w:tc>
        <w:tc>
          <w:tcPr>
            <w:tcW w:w="15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E1E44E" w14:textId="77777777" w:rsidR="00AD0218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</w:t>
            </w:r>
            <w:r w:rsidR="00AD0218" w:rsidRPr="005B4F9A">
              <w:rPr>
                <w:rFonts w:ascii="Times New Roman" w:eastAsia="Times New Roman" w:hAnsi="Times New Roman" w:cs="Times New Roman"/>
                <w:color w:val="000000"/>
              </w:rPr>
              <w:t>11.1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9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00722E" w14:textId="77777777" w:rsidR="00AD021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39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2933A4" w14:textId="77777777" w:rsidR="00AD0218" w:rsidRPr="007507D5" w:rsidRDefault="00AD021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105</w:t>
            </w:r>
          </w:p>
        </w:tc>
      </w:tr>
      <w:tr w:rsidR="00635A62" w:rsidRPr="005B4F9A" w14:paraId="4163FC97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DB466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Fruits, Total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8C5D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5BA76C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2B9B1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AA4DF" w14:textId="77777777" w:rsidR="00F97170" w:rsidRPr="007507D5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35A62" w:rsidRPr="005B4F9A" w14:paraId="1C1FEF2A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E172E" w14:textId="77777777" w:rsidR="00AF3519" w:rsidRPr="005B4F9A" w:rsidRDefault="00AF3519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Whole Fruits 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C0FE2" w14:textId="25E94D15" w:rsidR="00AF3519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84.1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A3894" w14:textId="331C36FE" w:rsidR="00AF3519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0.39 </w:t>
            </w:r>
          </w:p>
        </w:tc>
        <w:tc>
          <w:tcPr>
            <w:tcW w:w="162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959B1" w14:textId="40DBE033" w:rsidR="00AF3519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4.3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8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27932" w14:textId="3E72C01C" w:rsidR="00AF3519" w:rsidRPr="005B4F9A" w:rsidRDefault="00586FC8" w:rsidP="00586F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78</w:t>
            </w:r>
          </w:p>
        </w:tc>
        <w:tc>
          <w:tcPr>
            <w:tcW w:w="15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05F36" w14:textId="46115D7D" w:rsidR="00AF3519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117.8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417D13" w14:textId="1D56DFA3" w:rsidR="00AF3519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6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80F4D" w14:textId="77777777" w:rsidR="00AF3519" w:rsidRPr="007507D5" w:rsidRDefault="00AF3519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1E49D526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26F135" w14:textId="77777777" w:rsidR="00AF3519" w:rsidRPr="005B4F9A" w:rsidRDefault="00AF3519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>Fresh Juices (100% Fruit Juices)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0034A7" w14:textId="77777777" w:rsidR="00AF3519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.78 </w:t>
            </w:r>
          </w:p>
        </w:tc>
        <w:tc>
          <w:tcPr>
            <w:tcW w:w="12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F0BF90" w14:textId="77777777" w:rsidR="00AF3519" w:rsidRPr="005B4F9A" w:rsidRDefault="00586FC8" w:rsidP="00586F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F1C970" w14:textId="77777777" w:rsidR="00AF3519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3.53 </w:t>
            </w:r>
          </w:p>
        </w:tc>
        <w:tc>
          <w:tcPr>
            <w:tcW w:w="34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C9842A" w14:textId="77777777" w:rsidR="00AF3519" w:rsidRPr="005B4F9A" w:rsidRDefault="00AF3519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DFF4C1" w14:textId="77777777" w:rsidR="00AF3519" w:rsidRPr="005B4F9A" w:rsidRDefault="00586FC8" w:rsidP="00586F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52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BD8479" w14:textId="77777777" w:rsidR="00AF3519" w:rsidRPr="005B4F9A" w:rsidRDefault="00586F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0.54 </w:t>
            </w:r>
          </w:p>
        </w:tc>
        <w:tc>
          <w:tcPr>
            <w:tcW w:w="98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901988" w14:textId="77777777" w:rsidR="00AF3519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304EBE" w14:textId="77777777" w:rsidR="00AF3519" w:rsidRPr="007507D5" w:rsidRDefault="00AF3519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115</w:t>
            </w:r>
          </w:p>
        </w:tc>
      </w:tr>
      <w:tr w:rsidR="00635A62" w:rsidRPr="005B4F9A" w14:paraId="06BD36E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2CBAE" w14:textId="77777777" w:rsidR="00F97170" w:rsidRPr="005B4F9A" w:rsidRDefault="00CE2ABF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Sweets and</w:t>
            </w:r>
            <w:r w:rsidR="00F97170"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 Added Sugars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C8084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B2B88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1E99C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BBA0D" w14:textId="77777777" w:rsidR="00F97170" w:rsidRPr="007507D5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35A62" w:rsidRPr="005B4F9A" w14:paraId="241FBC68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0F066" w14:textId="77777777" w:rsidR="00586FC8" w:rsidRPr="005B4F9A" w:rsidRDefault="00586FC8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Sweets 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34BC6" w14:textId="77777777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5.77 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ED926" w14:textId="77777777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13</w:t>
            </w:r>
          </w:p>
        </w:tc>
        <w:tc>
          <w:tcPr>
            <w:tcW w:w="172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D6823" w14:textId="77777777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3.53 </w:t>
            </w:r>
          </w:p>
        </w:tc>
        <w:tc>
          <w:tcPr>
            <w:tcW w:w="1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B0DEAE" w14:textId="77777777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22</w:t>
            </w:r>
          </w:p>
        </w:tc>
        <w:tc>
          <w:tcPr>
            <w:tcW w:w="15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B9C7E" w14:textId="77777777" w:rsidR="00586F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5.77 </w:t>
            </w:r>
          </w:p>
        </w:tc>
        <w:tc>
          <w:tcPr>
            <w:tcW w:w="9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F5B1A" w14:textId="77777777" w:rsidR="00586F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6B94D" w14:textId="77777777" w:rsidR="00586FC8" w:rsidRPr="007507D5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</w:tr>
      <w:tr w:rsidR="00635A62" w:rsidRPr="005B4F9A" w14:paraId="40F203D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8B97F4" w14:textId="77777777" w:rsidR="00586FC8" w:rsidRPr="005B4F9A" w:rsidRDefault="00586FC8" w:rsidP="0064621C">
            <w:pPr>
              <w:spacing w:after="0" w:line="240" w:lineRule="auto"/>
              <w:ind w:right="-105"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dded Sugars, Jams, Honey, Molasses 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5151FE" w14:textId="19C44E01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.38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C35BE8" w14:textId="77777777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725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A9BCEF" w14:textId="4E34E675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3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8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C1D4A5" w14:textId="75CE788E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152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07A424" w14:textId="233C5BA1" w:rsidR="00586FC8" w:rsidRPr="005B4F9A" w:rsidRDefault="00586F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30</w:t>
            </w:r>
            <w:r w:rsidR="008E2DC8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30EFFE" w14:textId="28CE3AC5" w:rsidR="00586F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73A0F0" w14:textId="77777777" w:rsidR="00586FC8" w:rsidRPr="007507D5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33</w:t>
            </w:r>
          </w:p>
        </w:tc>
      </w:tr>
      <w:tr w:rsidR="00635A62" w:rsidRPr="005B4F9A" w14:paraId="1425740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9EAE8" w14:textId="77777777" w:rsidR="00586FC8" w:rsidRPr="005B4F9A" w:rsidRDefault="00586FC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Sugar Sweetened Beverages 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588AC" w14:textId="023EDEB2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41.4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8DF6A" w14:textId="5C767168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3.97 </w:t>
            </w:r>
          </w:p>
        </w:tc>
        <w:tc>
          <w:tcPr>
            <w:tcW w:w="172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FB06F" w14:textId="3E9AD956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21.73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084BD" w14:textId="0172EA6E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3.89</w:t>
            </w:r>
          </w:p>
        </w:tc>
        <w:tc>
          <w:tcPr>
            <w:tcW w:w="15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12E83" w14:textId="5D93F372" w:rsidR="00586F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01.59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3227FE" w14:textId="52CEA62B" w:rsidR="00586F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2.0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4EAEE" w14:textId="77777777" w:rsidR="00586FC8" w:rsidRPr="007507D5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635A62" w:rsidRPr="005B4F9A" w14:paraId="44AABBC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E0A932" w14:textId="77777777" w:rsidR="00586FC8" w:rsidRPr="005B4F9A" w:rsidRDefault="00586FC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Hot Beverages (Coffee, Tea)</w:t>
            </w:r>
          </w:p>
        </w:tc>
        <w:tc>
          <w:tcPr>
            <w:tcW w:w="1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C7EB02" w14:textId="40F211C1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6.96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8F91B4" w14:textId="46E99965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8.72 </w:t>
            </w:r>
          </w:p>
        </w:tc>
        <w:tc>
          <w:tcPr>
            <w:tcW w:w="172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D5887A" w14:textId="5590874A" w:rsidR="00586FC8" w:rsidRPr="005B4F9A" w:rsidRDefault="008E2DC8" w:rsidP="00586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4.0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E15AE1" w14:textId="57FB5AE3" w:rsidR="00586FC8" w:rsidRPr="005B4F9A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21</w:t>
            </w:r>
          </w:p>
        </w:tc>
        <w:tc>
          <w:tcPr>
            <w:tcW w:w="15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684A2C" w14:textId="0FEF52F4" w:rsidR="00586F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0.6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F26210" w14:textId="5CC9B482" w:rsidR="00586F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4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A8BEC0" w14:textId="77777777" w:rsidR="00586FC8" w:rsidRPr="007507D5" w:rsidRDefault="00586F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</w:tr>
      <w:tr w:rsidR="00DA4C6D" w:rsidRPr="005B4F9A" w14:paraId="6BA44420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23D3F" w14:textId="77777777" w:rsidR="008E2DC8" w:rsidRPr="005B4F9A" w:rsidRDefault="008E2DC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Alcoholic Beverages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47B12" w14:textId="77777777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.92 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22B91" w14:textId="77777777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64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E4533" w14:textId="77777777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82 </w:t>
            </w:r>
          </w:p>
        </w:tc>
        <w:tc>
          <w:tcPr>
            <w:tcW w:w="126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D1821A" w14:textId="77777777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21</w:t>
            </w:r>
          </w:p>
        </w:tc>
        <w:tc>
          <w:tcPr>
            <w:tcW w:w="15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911B6" w14:textId="77777777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.04 </w:t>
            </w:r>
          </w:p>
        </w:tc>
        <w:tc>
          <w:tcPr>
            <w:tcW w:w="9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94D07" w14:textId="77777777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3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D048C" w14:textId="77777777" w:rsidR="008E2DC8" w:rsidRPr="007507D5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396</w:t>
            </w:r>
          </w:p>
        </w:tc>
      </w:tr>
      <w:tr w:rsidR="00DA4C6D" w:rsidRPr="005B4F9A" w14:paraId="0921100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D67497" w14:textId="77777777" w:rsidR="008E2DC8" w:rsidRPr="005B4F9A" w:rsidRDefault="008E2DC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Added Fats and Oils</w:t>
            </w:r>
          </w:p>
        </w:tc>
        <w:tc>
          <w:tcPr>
            <w:tcW w:w="1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438D2A" w14:textId="219FF0B5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9.06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8B4299" w14:textId="0AAE7FC7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0.80 </w:t>
            </w:r>
          </w:p>
        </w:tc>
        <w:tc>
          <w:tcPr>
            <w:tcW w:w="164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86C638" w14:textId="24A313ED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8.78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6F15A1" w14:textId="60DAA3D2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9D9FAC" w14:textId="6B4E1BC0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6.16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036FB0" w14:textId="411EC6DA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E0837C" w14:textId="77777777" w:rsidR="008E2DC8" w:rsidRPr="007507D5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5DA6D0B2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FB5AD" w14:textId="77777777" w:rsidR="008E2DC8" w:rsidRPr="005B4F9A" w:rsidRDefault="008E2DC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Fast Food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99A58" w14:textId="77777777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5.45 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C2FC69" w14:textId="77777777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38</w:t>
            </w:r>
          </w:p>
        </w:tc>
        <w:tc>
          <w:tcPr>
            <w:tcW w:w="164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A04D6" w14:textId="1F40301C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8.6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6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786486" w14:textId="3ECBA048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7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B56044" w14:textId="2E8B8F09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6.58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3AE6A6" w14:textId="54BF7B0D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8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F2EE4" w14:textId="77777777" w:rsidR="008E2DC8" w:rsidRPr="007507D5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DA4C6D" w:rsidRPr="005B4F9A" w14:paraId="1CA93FD6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A11DC5" w14:textId="77777777" w:rsidR="008E2DC8" w:rsidRPr="005B4F9A" w:rsidRDefault="008E2DC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Miscellaneous </w:t>
            </w:r>
          </w:p>
        </w:tc>
        <w:tc>
          <w:tcPr>
            <w:tcW w:w="1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FFF7FE" w14:textId="7EB730B6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.41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D9948E" w14:textId="63689EBA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18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64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24D7C9" w14:textId="4274E6BA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6.14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772FCE" w14:textId="77777777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00</w:t>
            </w:r>
          </w:p>
        </w:tc>
        <w:tc>
          <w:tcPr>
            <w:tcW w:w="15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71E05A" w14:textId="3AFB1088" w:rsidR="008E2DC8" w:rsidRPr="005B4F9A" w:rsidRDefault="008E2DC8" w:rsidP="008E2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6.0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B8D9E6" w14:textId="50E0841A" w:rsidR="008E2DC8" w:rsidRPr="005B4F9A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49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8C3A67" w14:textId="77777777" w:rsidR="008E2DC8" w:rsidRPr="007507D5" w:rsidRDefault="008E2DC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3</w:t>
            </w:r>
          </w:p>
        </w:tc>
      </w:tr>
      <w:tr w:rsidR="00635A62" w:rsidRPr="005B4F9A" w14:paraId="1C21D929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2402B3FC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Males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16BF89B7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4D12E9AD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699B7487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0BD2415A" w14:textId="77777777" w:rsidR="00F97170" w:rsidRPr="007507D5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35A62" w:rsidRPr="005B4F9A" w14:paraId="63B56F39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94CDF6" w14:textId="77777777" w:rsidR="001D1048" w:rsidRPr="005B4F9A" w:rsidRDefault="001D1048" w:rsidP="002546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Bread</w:t>
            </w:r>
          </w:p>
        </w:tc>
        <w:tc>
          <w:tcPr>
            <w:tcW w:w="1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AE4EED" w14:textId="54D4C528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64.7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16BDE8" w14:textId="3E66E2B3" w:rsidR="001D1048" w:rsidRPr="005B4F9A" w:rsidRDefault="001D104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42</w:t>
            </w:r>
          </w:p>
        </w:tc>
        <w:tc>
          <w:tcPr>
            <w:tcW w:w="164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801EA9" w14:textId="7C8260CF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72.53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2507C6" w14:textId="512C34E0" w:rsidR="001D1048" w:rsidRPr="005B4F9A" w:rsidRDefault="001D104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17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A7EA41" w14:textId="4CB5F717" w:rsidR="001D1048" w:rsidRPr="005B4F9A" w:rsidRDefault="00D92B5C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93.7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D2A9B7" w14:textId="5038C63E" w:rsidR="001D1048" w:rsidRPr="005B4F9A" w:rsidRDefault="00D92B5C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6C58CC1" w14:textId="77777777" w:rsidR="001D1048" w:rsidRPr="007507D5" w:rsidRDefault="001D104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222F8AF7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78D6DE" w14:textId="77777777" w:rsidR="001D1048" w:rsidRPr="005B4F9A" w:rsidRDefault="001D1048" w:rsidP="002546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ereals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D7D179" w14:textId="019C5FEF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2.2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8BEC17" w14:textId="31A7EF5F" w:rsidR="001D1048" w:rsidRPr="005B4F9A" w:rsidRDefault="001D104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2.06 </w:t>
            </w:r>
          </w:p>
        </w:tc>
        <w:tc>
          <w:tcPr>
            <w:tcW w:w="14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ED2618" w14:textId="30C8DFB5" w:rsidR="001D1048" w:rsidRPr="005B4F9A" w:rsidRDefault="001D1048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87.10</w:t>
            </w:r>
            <w:r w:rsidR="00D92B5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44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DB243D" w14:textId="27F562C6" w:rsidR="001D1048" w:rsidRPr="005B4F9A" w:rsidRDefault="001D104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5.66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1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09F082" w14:textId="7BD50458" w:rsidR="001D1048" w:rsidRPr="005B4F9A" w:rsidRDefault="00D92B5C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82.99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5C757C" w14:textId="2D1A0879" w:rsidR="001D1048" w:rsidRPr="005B4F9A" w:rsidRDefault="00D92B5C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2.1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13C9BF" w14:textId="77777777" w:rsidR="001D1048" w:rsidRPr="007507D5" w:rsidRDefault="001D1048" w:rsidP="00254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527B99B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F2F2C2" w14:textId="77777777" w:rsidR="001D1048" w:rsidRPr="005B4F9A" w:rsidRDefault="001D104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Legumes 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57CBD3" w14:textId="057DB427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6.13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334535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70</w:t>
            </w:r>
          </w:p>
        </w:tc>
        <w:tc>
          <w:tcPr>
            <w:tcW w:w="14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F2B6C7" w14:textId="253AFBFF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0.9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444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5AD6CB" w14:textId="0BDB00E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6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1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EF162B" w14:textId="36149FC0" w:rsidR="001D1048" w:rsidRPr="005B4F9A" w:rsidRDefault="001D1048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2.65</w:t>
            </w:r>
            <w:r w:rsidR="00D92B5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32432B" w14:textId="5AC3DC87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45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479068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DA4C6D" w:rsidRPr="005B4F9A" w14:paraId="704A93A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C489DF" w14:textId="77777777" w:rsidR="001D1048" w:rsidRPr="005B4F9A" w:rsidRDefault="001D104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Starchy Vegetables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EA170B" w14:textId="77777777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2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82AB2D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10</w:t>
            </w:r>
          </w:p>
        </w:tc>
        <w:tc>
          <w:tcPr>
            <w:tcW w:w="14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EDE7AA" w14:textId="77777777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6.05 </w:t>
            </w:r>
          </w:p>
        </w:tc>
        <w:tc>
          <w:tcPr>
            <w:tcW w:w="1444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DD4A97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40</w:t>
            </w:r>
          </w:p>
        </w:tc>
        <w:tc>
          <w:tcPr>
            <w:tcW w:w="151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833090" w14:textId="77777777" w:rsidR="001D1048" w:rsidRPr="005B4F9A" w:rsidRDefault="00D92B5C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3.83 </w:t>
            </w:r>
          </w:p>
        </w:tc>
        <w:tc>
          <w:tcPr>
            <w:tcW w:w="98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EAD683" w14:textId="77777777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2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341D08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713</w:t>
            </w:r>
          </w:p>
        </w:tc>
      </w:tr>
      <w:tr w:rsidR="00DA4C6D" w:rsidRPr="005B4F9A" w14:paraId="05107B04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F15AD" w14:textId="77777777" w:rsidR="001D1048" w:rsidRPr="005B4F9A" w:rsidRDefault="001D104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Vegetables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F8E0C" w14:textId="6742B745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57.84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95A78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2.81</w:t>
            </w:r>
          </w:p>
        </w:tc>
        <w:tc>
          <w:tcPr>
            <w:tcW w:w="14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08E06" w14:textId="62E225EC" w:rsidR="001D1048" w:rsidRPr="005B4F9A" w:rsidRDefault="001D1048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15.50</w:t>
            </w:r>
            <w:r w:rsidR="00D92B5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44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5739D" w14:textId="6BBE4F85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2.73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1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13C8E" w14:textId="50416549" w:rsidR="001D1048" w:rsidRPr="005B4F9A" w:rsidRDefault="00D92B5C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33.8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CCEA5A" w14:textId="26F00754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5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76593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</w:tr>
      <w:tr w:rsidR="00DA4C6D" w:rsidRPr="005B4F9A" w14:paraId="5710B150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4C0E49" w14:textId="77777777" w:rsidR="001D1048" w:rsidRPr="005B4F9A" w:rsidRDefault="001D104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Chips and Salty Crackers</w:t>
            </w:r>
          </w:p>
        </w:tc>
        <w:tc>
          <w:tcPr>
            <w:tcW w:w="1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CCEB72" w14:textId="615959F9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  <w:r w:rsidR="00E40EE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7167F4" w14:textId="0C13D28F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56</w:t>
            </w:r>
          </w:p>
        </w:tc>
        <w:tc>
          <w:tcPr>
            <w:tcW w:w="14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ADD8EE" w14:textId="18D5C918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7.3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4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67DB68" w14:textId="7EFD8498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03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1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59006A" w14:textId="77D787DE" w:rsidR="001D1048" w:rsidRPr="005B4F9A" w:rsidRDefault="00D92B5C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5.2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71E855" w14:textId="6155E4A6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1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EAC83D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0D2ECA10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6F2C4B" w14:textId="77777777" w:rsidR="001D1048" w:rsidRPr="005B4F9A" w:rsidRDefault="001D104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Nuts and Seeds</w:t>
            </w:r>
          </w:p>
        </w:tc>
        <w:tc>
          <w:tcPr>
            <w:tcW w:w="171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03181B" w14:textId="77777777" w:rsidR="001D1048" w:rsidRPr="005B4F9A" w:rsidRDefault="001D1048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80</w:t>
            </w:r>
            <w:r w:rsidR="00D92B5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C09C00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07</w:t>
            </w:r>
          </w:p>
        </w:tc>
        <w:tc>
          <w:tcPr>
            <w:tcW w:w="14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2D7DD3" w14:textId="77777777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56 </w:t>
            </w:r>
          </w:p>
        </w:tc>
        <w:tc>
          <w:tcPr>
            <w:tcW w:w="1444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40C89D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51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5D1B62" w14:textId="77777777" w:rsidR="001D1048" w:rsidRPr="005B4F9A" w:rsidRDefault="001D1048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</w:t>
            </w:r>
            <w:r w:rsidR="00D92B5C">
              <w:rPr>
                <w:rFonts w:ascii="Times New Roman" w:eastAsia="Times New Roman" w:hAnsi="Times New Roman" w:cs="Times New Roman"/>
                <w:color w:val="000000"/>
              </w:rPr>
              <w:t xml:space="preserve">.62 </w:t>
            </w:r>
          </w:p>
        </w:tc>
        <w:tc>
          <w:tcPr>
            <w:tcW w:w="98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F04B1A" w14:textId="77777777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7E0FBE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190</w:t>
            </w:r>
          </w:p>
        </w:tc>
      </w:tr>
      <w:tr w:rsidR="00DA4C6D" w:rsidRPr="005B4F9A" w14:paraId="56C3E43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0A79B7" w14:textId="77777777" w:rsidR="001D1048" w:rsidRPr="005B4F9A" w:rsidRDefault="001D1048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Dairy Products</w:t>
            </w:r>
          </w:p>
        </w:tc>
        <w:tc>
          <w:tcPr>
            <w:tcW w:w="1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EC3A45" w14:textId="3BDDA104" w:rsidR="001D1048" w:rsidRPr="005B4F9A" w:rsidRDefault="001D1048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52.40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844C45" w14:textId="1456EB56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2.88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53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6EDFCA" w14:textId="4C43FCB6" w:rsidR="001D1048" w:rsidRPr="005B4F9A" w:rsidRDefault="001D1048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17.59 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37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8C115D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58</w:t>
            </w:r>
          </w:p>
        </w:tc>
        <w:tc>
          <w:tcPr>
            <w:tcW w:w="151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82F37A" w14:textId="2961B622" w:rsidR="001D1048" w:rsidRPr="005B4F9A" w:rsidRDefault="001D1048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6.67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8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C36F3B" w14:textId="3731AAEB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6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8EF118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</w:tr>
      <w:tr w:rsidR="00DA4C6D" w:rsidRPr="005B4F9A" w14:paraId="7D60E6FB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16B1D3" w14:textId="77777777" w:rsidR="001D1048" w:rsidRPr="005B4F9A" w:rsidRDefault="001D1048" w:rsidP="00133B12">
            <w:pPr>
              <w:spacing w:after="0" w:line="240" w:lineRule="auto"/>
              <w:ind w:right="-195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Meat, Poultry, Fish</w:t>
            </w:r>
          </w:p>
        </w:tc>
        <w:tc>
          <w:tcPr>
            <w:tcW w:w="15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B0CD0F" w14:textId="4076DE16" w:rsidR="001D1048" w:rsidRPr="005B4F9A" w:rsidRDefault="001D1048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9.17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B79762" w14:textId="658F0992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5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658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3769C4" w14:textId="5C9068F2" w:rsidR="001D1048" w:rsidRPr="005B4F9A" w:rsidRDefault="001D1048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32.27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5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E12B8A" w14:textId="2049C574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1.19</w:t>
            </w:r>
          </w:p>
        </w:tc>
        <w:tc>
          <w:tcPr>
            <w:tcW w:w="13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5034D6" w14:textId="2494F152" w:rsidR="001D1048" w:rsidRPr="005B4F9A" w:rsidRDefault="001D1048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9.23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5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07C698" w14:textId="71E84EF0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45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5A6852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</w:t>
            </w:r>
          </w:p>
        </w:tc>
      </w:tr>
      <w:tr w:rsidR="00DA4C6D" w:rsidRPr="005B4F9A" w14:paraId="7B694C2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8A192F" w14:textId="77777777" w:rsidR="001D1048" w:rsidRPr="005B4F9A" w:rsidRDefault="001D1048" w:rsidP="00133B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Eggs</w:t>
            </w:r>
          </w:p>
        </w:tc>
        <w:tc>
          <w:tcPr>
            <w:tcW w:w="15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F4C611" w14:textId="77777777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4.19 </w:t>
            </w:r>
          </w:p>
        </w:tc>
        <w:tc>
          <w:tcPr>
            <w:tcW w:w="117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5F312C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31</w:t>
            </w:r>
          </w:p>
        </w:tc>
        <w:tc>
          <w:tcPr>
            <w:tcW w:w="1658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EE4B43" w14:textId="77777777" w:rsidR="001D1048" w:rsidRPr="005B4F9A" w:rsidRDefault="00D92B5C" w:rsidP="001D10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3.11 </w:t>
            </w:r>
          </w:p>
        </w:tc>
        <w:tc>
          <w:tcPr>
            <w:tcW w:w="125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CA20EF" w14:textId="77777777" w:rsidR="001D1048" w:rsidRPr="005B4F9A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94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5E3144" w14:textId="77777777" w:rsidR="001D1048" w:rsidRPr="005B4F9A" w:rsidRDefault="00D92B5C" w:rsidP="00D9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3.66 </w:t>
            </w:r>
          </w:p>
        </w:tc>
        <w:tc>
          <w:tcPr>
            <w:tcW w:w="11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94B945" w14:textId="77777777" w:rsidR="001D1048" w:rsidRPr="005B4F9A" w:rsidRDefault="00D92B5C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47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94756B" w14:textId="77777777" w:rsidR="001D1048" w:rsidRPr="007507D5" w:rsidRDefault="001D1048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185</w:t>
            </w:r>
          </w:p>
        </w:tc>
      </w:tr>
      <w:tr w:rsidR="00635A62" w:rsidRPr="005B4F9A" w14:paraId="383BF48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C7767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Fruits, Total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D531B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9FE7D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4C66C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CDBE0" w14:textId="77777777" w:rsidR="00F97170" w:rsidRPr="007507D5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A4C6D" w:rsidRPr="005B4F9A" w14:paraId="1AF60957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06B7B" w14:textId="77777777" w:rsidR="00195D7B" w:rsidRPr="005B4F9A" w:rsidRDefault="00195D7B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Whole Fruits 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82D5E" w14:textId="2B32BE59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54.3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814757" w14:textId="1E0080B9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6.27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AA66D" w14:textId="2B16F3D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06.8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EF8AEC" w14:textId="4928A6B1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1.93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16C15" w14:textId="5C769521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8.19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8C2E48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1.4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85308" w14:textId="77777777" w:rsidR="00195D7B" w:rsidRPr="007507D5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</w:tr>
      <w:tr w:rsidR="00DA4C6D" w:rsidRPr="005B4F9A" w14:paraId="49A2AC02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D10141" w14:textId="77777777" w:rsidR="00195D7B" w:rsidRPr="005B4F9A" w:rsidRDefault="00195D7B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>Fresh Juices (100% Fruit Juices)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2A12B9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.82 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1D23A5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74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ED1BA6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4.99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4A9DAD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8FBEAD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92E1F8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F3A8E2" w14:textId="77777777" w:rsidR="00195D7B" w:rsidRPr="007507D5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203</w:t>
            </w:r>
          </w:p>
        </w:tc>
      </w:tr>
      <w:tr w:rsidR="00635A62" w:rsidRPr="005B4F9A" w14:paraId="188DBBB8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DB4A1" w14:textId="77777777" w:rsidR="00F97170" w:rsidRPr="005B4F9A" w:rsidRDefault="002673D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Sweets and</w:t>
            </w:r>
            <w:r w:rsidR="00F97170"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 Added Sugars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7272F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6ED5E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D3CCC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25A43" w14:textId="77777777" w:rsidR="00F97170" w:rsidRPr="007507D5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A4C6D" w:rsidRPr="005B4F9A" w14:paraId="3E0D235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75398" w14:textId="77777777" w:rsidR="00195D7B" w:rsidRPr="005B4F9A" w:rsidRDefault="00195D7B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Sweets 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EA836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0.96 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881015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97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DE81E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2.52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EB5B9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27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E201F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9.31 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31BA7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8C011" w14:textId="77777777" w:rsidR="00195D7B" w:rsidRPr="007507D5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579</w:t>
            </w:r>
          </w:p>
        </w:tc>
      </w:tr>
      <w:tr w:rsidR="00DA4C6D" w:rsidRPr="005B4F9A" w14:paraId="475F8384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10BDC9" w14:textId="77777777" w:rsidR="00195D7B" w:rsidRPr="005B4F9A" w:rsidRDefault="00195D7B" w:rsidP="0064621C">
            <w:pPr>
              <w:spacing w:after="0" w:line="240" w:lineRule="auto"/>
              <w:ind w:right="-105"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dded Sugars, Jams, Honey, Molasses 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4D75F4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98 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B2D261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3DAAAE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3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C9AE14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27F914" w14:textId="77777777" w:rsidR="00195D7B" w:rsidRPr="005B4F9A" w:rsidRDefault="00195D7B" w:rsidP="00195D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6 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8B3681" w14:textId="77777777" w:rsidR="00195D7B" w:rsidRPr="005B4F9A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B6BC38" w14:textId="77777777" w:rsidR="00195D7B" w:rsidRPr="007507D5" w:rsidRDefault="00195D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210</w:t>
            </w:r>
          </w:p>
        </w:tc>
      </w:tr>
      <w:tr w:rsidR="00DA4C6D" w:rsidRPr="005B4F9A" w14:paraId="54AB9F50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52A42" w14:textId="77777777" w:rsidR="00B470F3" w:rsidRPr="005B4F9A" w:rsidRDefault="00B470F3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Sugar Sweetened Beverages 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2EE83" w14:textId="54BD1354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05.61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34C479" w14:textId="7A72B7C2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2.22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2283A" w14:textId="2A955679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92.38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E23D8" w14:textId="378FACF1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3.25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1E917" w14:textId="12803B7B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61.91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77E61B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8.7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C36FFA" w14:textId="77777777" w:rsidR="00B470F3" w:rsidRPr="007507D5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</w:tr>
      <w:tr w:rsidR="00DA4C6D" w:rsidRPr="005B4F9A" w14:paraId="4EB568D7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0BA391" w14:textId="77777777" w:rsidR="00B470F3" w:rsidRPr="005B4F9A" w:rsidRDefault="00B470F3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Hot Beverages (Coffee, Tea)</w:t>
            </w:r>
          </w:p>
        </w:tc>
        <w:tc>
          <w:tcPr>
            <w:tcW w:w="14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8ED3E7" w14:textId="749B63CA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23.98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644A24" w14:textId="0301E31E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5.76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7D1F6A" w14:textId="56839F39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6.87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2B2BA2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.14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359EBA" w14:textId="574EC104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9.1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16F3E1" w14:textId="605D4B99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77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96BBF4" w14:textId="77777777" w:rsidR="00B470F3" w:rsidRPr="007507D5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</w:tr>
      <w:tr w:rsidR="00DA4C6D" w:rsidRPr="005B4F9A" w14:paraId="0F0477F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3DAD9" w14:textId="77777777" w:rsidR="00B470F3" w:rsidRPr="005B4F9A" w:rsidRDefault="00B470F3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Alcoholic Beverages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F6908" w14:textId="77777777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.07 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D4C92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21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F4FD6" w14:textId="77777777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69390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57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7FED0" w14:textId="77777777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09 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C74302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28E92" w14:textId="77777777" w:rsidR="00B470F3" w:rsidRPr="007507D5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519</w:t>
            </w:r>
          </w:p>
        </w:tc>
      </w:tr>
      <w:tr w:rsidR="00DA4C6D" w:rsidRPr="005B4F9A" w14:paraId="053640A8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7C15FA" w14:textId="77777777" w:rsidR="00B470F3" w:rsidRPr="005B4F9A" w:rsidRDefault="00B470F3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Added Fats and Oils</w:t>
            </w:r>
          </w:p>
        </w:tc>
        <w:tc>
          <w:tcPr>
            <w:tcW w:w="14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63F554" w14:textId="08503A44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.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C78BBA" w14:textId="375996FB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.15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485435" w14:textId="3E2331DB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0.43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D355D6" w14:textId="1DEA6ED2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99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90D1C1" w14:textId="034FAD2E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7.7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CB98E0" w14:textId="4784150A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50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B4B951" w14:textId="77777777" w:rsidR="00B470F3" w:rsidRPr="007507D5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52CB3B90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B138C" w14:textId="77777777" w:rsidR="00B470F3" w:rsidRPr="005B4F9A" w:rsidRDefault="00B470F3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Fast Food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9A345" w14:textId="77777777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4.2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97DDC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76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EE3B0F" w14:textId="77777777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3.98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5C9BFF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88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94EB1" w14:textId="77777777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2.98 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ACB9F6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0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66EE27" w14:textId="77777777" w:rsidR="00B470F3" w:rsidRPr="007507D5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283</w:t>
            </w:r>
          </w:p>
        </w:tc>
      </w:tr>
      <w:tr w:rsidR="00DA4C6D" w:rsidRPr="005B4F9A" w14:paraId="75BF85BB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B8E4A5" w14:textId="77777777" w:rsidR="00B470F3" w:rsidRPr="005B4F9A" w:rsidRDefault="00B470F3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Miscellaneous </w:t>
            </w:r>
          </w:p>
        </w:tc>
        <w:tc>
          <w:tcPr>
            <w:tcW w:w="14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2865E9" w14:textId="08D7FC2D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9.41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DA5890" w14:textId="6210BE18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49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8459A3" w14:textId="34A26EDB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6.34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6FAD70" w14:textId="77777777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25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5D78C1" w14:textId="22B37D1A" w:rsidR="00B470F3" w:rsidRPr="005B4F9A" w:rsidRDefault="00B470F3" w:rsidP="00B470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3.61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EE6080" w14:textId="68AC2401" w:rsidR="00B470F3" w:rsidRPr="005B4F9A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92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F8E6EA" w14:textId="77777777" w:rsidR="00B470F3" w:rsidRPr="007507D5" w:rsidRDefault="00B470F3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635A62" w:rsidRPr="005B4F9A" w14:paraId="31A5EEB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4F7A5842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Females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2398C999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377AC275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7B82CE1A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6429C636" w14:textId="77777777" w:rsidR="00F97170" w:rsidRPr="007507D5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A4C6D" w:rsidRPr="005B4F9A" w14:paraId="28FE43A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C4C2CB" w14:textId="77777777" w:rsidR="00635A62" w:rsidRPr="005B4F9A" w:rsidRDefault="00635A6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Bread</w:t>
            </w:r>
          </w:p>
        </w:tc>
        <w:tc>
          <w:tcPr>
            <w:tcW w:w="14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71C26F" w14:textId="60F20A09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1.2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3CEA40" w14:textId="642A9B8C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51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F36F7E" w14:textId="673C667D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2.8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09113C" w14:textId="45AA3CE4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4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E70A2F" w14:textId="5AD31B8C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8.3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7E6964" w14:textId="2EEE1674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9E03A2" w14:textId="77777777" w:rsidR="00635A62" w:rsidRPr="007507D5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1AF3A965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773E48" w14:textId="77777777" w:rsidR="00635A62" w:rsidRPr="005B4F9A" w:rsidRDefault="00635A6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Cereals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9D225B" w14:textId="4077E43F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93.0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3BBA81" w14:textId="519E4437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9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6E983D" w14:textId="5F6B5B82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27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D350E7" w14:textId="77777777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53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D36CC9" w14:textId="6FD4B72D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39.7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011DB5" w14:textId="7EE01CAE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.25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DD758F" w14:textId="77777777" w:rsidR="00635A62" w:rsidRPr="007507D5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</w:tr>
      <w:tr w:rsidR="00DA4C6D" w:rsidRPr="005B4F9A" w14:paraId="17CDA41D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B6553F" w14:textId="77777777" w:rsidR="00635A62" w:rsidRPr="005B4F9A" w:rsidRDefault="00635A6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Legumes 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F1054A" w14:textId="407924CA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8.4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64B296" w14:textId="77777777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65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240201" w14:textId="1334B1A3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0.49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6DAE37" w14:textId="2EEEBF0F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7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C14341" w14:textId="4E843A13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9.1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3DF532" w14:textId="76B9366B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69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F45E2C" w14:textId="77777777" w:rsidR="00635A62" w:rsidRPr="007507D5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10</w:t>
            </w:r>
          </w:p>
        </w:tc>
      </w:tr>
      <w:tr w:rsidR="00DA4C6D" w:rsidRPr="005B4F9A" w14:paraId="5023A278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1DB631" w14:textId="77777777" w:rsidR="00635A62" w:rsidRPr="005B4F9A" w:rsidRDefault="00635A6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Starchy Vegetables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E33E7B" w14:textId="77777777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40.81 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E0D5DD" w14:textId="77777777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40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796FAE" w14:textId="77777777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3.65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BE2B60" w14:textId="77777777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92A817" w14:textId="77777777" w:rsidR="00635A62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5.06 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474643" w14:textId="77777777" w:rsidR="00635A62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2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5F2BE5" w14:textId="77777777" w:rsidR="00635A62" w:rsidRPr="007507D5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</w:tr>
      <w:tr w:rsidR="00DA4C6D" w:rsidRPr="005B4F9A" w14:paraId="7672EA94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CAADE" w14:textId="77777777" w:rsidR="002A0FDE" w:rsidRPr="005B4F9A" w:rsidRDefault="002A0FDE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Vegetables</w:t>
            </w:r>
          </w:p>
        </w:tc>
        <w:tc>
          <w:tcPr>
            <w:tcW w:w="1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3AEE3" w14:textId="527C0AB8" w:rsidR="002A0FDE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89.9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902B2" w14:textId="3FABE392" w:rsidR="002A0FDE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89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95B67" w14:textId="0746F7D9" w:rsidR="002A0FDE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70.83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45841" w14:textId="77777777" w:rsidR="002A0FDE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2.33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AADA6" w14:textId="41B4C724" w:rsidR="002A0FDE" w:rsidRPr="005B4F9A" w:rsidRDefault="00635A62" w:rsidP="00635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41.62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492B2" w14:textId="022FD62C" w:rsidR="002A0FDE" w:rsidRPr="005B4F9A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1.4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C84E3" w14:textId="77777777" w:rsidR="002A0FDE" w:rsidRPr="007507D5" w:rsidRDefault="002A0FDE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11</w:t>
            </w:r>
          </w:p>
        </w:tc>
      </w:tr>
      <w:tr w:rsidR="00635A62" w:rsidRPr="005B4F9A" w14:paraId="1F2388E3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9E222F" w14:textId="77777777" w:rsidR="00635A62" w:rsidRPr="005B4F9A" w:rsidRDefault="00635A6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Chips and Salty Cracker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9226A4" w14:textId="7BB419C5" w:rsidR="00635A62" w:rsidRPr="005B4F9A" w:rsidRDefault="00635A62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.90</w:t>
            </w:r>
            <w:r w:rsidR="00DA4C6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c</w:t>
            </w: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E11294" w14:textId="40463FF7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38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92B007" w14:textId="5CBA92C8" w:rsidR="00635A62" w:rsidRPr="005B4F9A" w:rsidRDefault="00635A62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8.50</w:t>
            </w:r>
            <w:r w:rsidR="00DA4C6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77C48D" w14:textId="18248030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03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BC1E0F" w14:textId="4F487A8E" w:rsidR="00635A62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8.21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D9C7D7" w14:textId="0037FA1B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50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D46B41" w14:textId="77777777" w:rsidR="00635A62" w:rsidRPr="007507D5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635A62" w:rsidRPr="005B4F9A" w14:paraId="40536E1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473213" w14:textId="77777777" w:rsidR="00635A62" w:rsidRPr="005B4F9A" w:rsidRDefault="00635A6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Nuts and See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58D2EE" w14:textId="77777777" w:rsidR="00635A62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82 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A0A7A3" w14:textId="77777777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4BF461" w14:textId="77777777" w:rsidR="00635A62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.12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EAF0C0" w14:textId="77777777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96</w:t>
            </w:r>
          </w:p>
        </w:tc>
        <w:tc>
          <w:tcPr>
            <w:tcW w:w="13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22C27B" w14:textId="77777777" w:rsidR="00635A62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.08 </w:t>
            </w:r>
          </w:p>
        </w:tc>
        <w:tc>
          <w:tcPr>
            <w:tcW w:w="119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8B9C29" w14:textId="77777777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F2A291" w14:textId="77777777" w:rsidR="00635A62" w:rsidRPr="007507D5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576</w:t>
            </w:r>
          </w:p>
        </w:tc>
      </w:tr>
      <w:tr w:rsidR="00635A62" w:rsidRPr="005B4F9A" w14:paraId="75DC85B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B25066" w14:textId="77777777" w:rsidR="00635A62" w:rsidRPr="005B4F9A" w:rsidRDefault="00635A6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Dairy Products</w:t>
            </w:r>
          </w:p>
        </w:tc>
        <w:tc>
          <w:tcPr>
            <w:tcW w:w="14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C34B2B" w14:textId="474D8E1B" w:rsidR="00635A62" w:rsidRPr="005B4F9A" w:rsidRDefault="00635A62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38.49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27A2F5" w14:textId="56826CEF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8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A39841" w14:textId="489EFF5F" w:rsidR="00635A62" w:rsidRPr="005B4F9A" w:rsidRDefault="00635A62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1.98 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14A3D9" w14:textId="77777777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27</w:t>
            </w:r>
          </w:p>
        </w:tc>
        <w:tc>
          <w:tcPr>
            <w:tcW w:w="13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DE7214" w14:textId="2A92888E" w:rsidR="00635A62" w:rsidRPr="005B4F9A" w:rsidRDefault="00635A62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3.00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CB6216" w14:textId="7E82800D" w:rsidR="00635A62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.86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7ECF1E" w14:textId="77777777" w:rsidR="00635A62" w:rsidRPr="007507D5" w:rsidRDefault="00635A6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&lt;0.001</w:t>
            </w:r>
          </w:p>
        </w:tc>
      </w:tr>
      <w:tr w:rsidR="00DA4C6D" w:rsidRPr="005B4F9A" w14:paraId="7D026358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03ADAE" w14:textId="77777777" w:rsidR="00DA4C6D" w:rsidRPr="005B4F9A" w:rsidRDefault="00DA4C6D" w:rsidP="00133B12">
            <w:pPr>
              <w:spacing w:after="0" w:line="240" w:lineRule="auto"/>
              <w:ind w:right="-195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eat, Poultry, Fish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2AB62B" w14:textId="05517F40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3.62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9B4DCF" w14:textId="6499E131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6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04F542" w14:textId="7C9DDCCB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3.82 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41D6F1" w14:textId="24124ED0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42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2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DFC008" w14:textId="2EB87CD6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0.24 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b</w:t>
            </w:r>
          </w:p>
        </w:tc>
        <w:tc>
          <w:tcPr>
            <w:tcW w:w="123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D6BCA3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51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0F88DD" w14:textId="77777777" w:rsidR="00DA4C6D" w:rsidRPr="007507D5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0.025</w:t>
            </w:r>
          </w:p>
        </w:tc>
      </w:tr>
      <w:tr w:rsidR="00DA4C6D" w:rsidRPr="005B4F9A" w14:paraId="39FE938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AA17BC" w14:textId="77777777" w:rsidR="00DA4C6D" w:rsidRPr="005B4F9A" w:rsidRDefault="00DA4C6D" w:rsidP="00133B1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Egg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5D6F60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3.37 </w:t>
            </w: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8674D0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30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3C3F95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2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5FFFCE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75</w:t>
            </w:r>
          </w:p>
        </w:tc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E58961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.79 </w:t>
            </w:r>
          </w:p>
        </w:tc>
        <w:tc>
          <w:tcPr>
            <w:tcW w:w="125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D43EB4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7671F4" w14:textId="77777777" w:rsidR="00DA4C6D" w:rsidRPr="007507D5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101</w:t>
            </w:r>
          </w:p>
        </w:tc>
      </w:tr>
      <w:tr w:rsidR="00635A62" w:rsidRPr="005B4F9A" w14:paraId="465E9FE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D8B0F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Fruits, Total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CBE6D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23EBA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D4B53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F7C41" w14:textId="77777777" w:rsidR="00F97170" w:rsidRPr="007507D5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A4C6D" w:rsidRPr="005B4F9A" w14:paraId="5F68BCE1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A50E4" w14:textId="77777777" w:rsidR="00DA4C6D" w:rsidRPr="005B4F9A" w:rsidRDefault="00DA4C6D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Whole Fruits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E1617" w14:textId="228B5AC5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06.68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525356" w14:textId="7E6102DE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3.34 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3E221" w14:textId="5769C2A2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21.2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170EAA" w14:textId="6D663E6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12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A6135" w14:textId="528D89CC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7.53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5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FF2BD" w14:textId="5241A329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.2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0173F" w14:textId="77777777" w:rsidR="00DA4C6D" w:rsidRPr="007507D5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 </w:t>
            </w:r>
          </w:p>
        </w:tc>
      </w:tr>
      <w:tr w:rsidR="00DA4C6D" w:rsidRPr="005B4F9A" w14:paraId="03697F67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22DA48" w14:textId="77777777" w:rsidR="00DA4C6D" w:rsidRPr="005B4F9A" w:rsidRDefault="00DA4C6D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>Fresh Juices (100% Fruit Juices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1CCE20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1C96E3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D56692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.18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CCBC4A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604723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0.76 </w:t>
            </w:r>
          </w:p>
        </w:tc>
        <w:tc>
          <w:tcPr>
            <w:tcW w:w="125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95E4E7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7B4DEE" w14:textId="77777777" w:rsidR="00DA4C6D" w:rsidRPr="007507D5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562</w:t>
            </w:r>
          </w:p>
        </w:tc>
      </w:tr>
      <w:tr w:rsidR="00635A62" w:rsidRPr="005B4F9A" w14:paraId="78908C40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94107" w14:textId="77777777" w:rsidR="00F97170" w:rsidRPr="005B4F9A" w:rsidRDefault="002673D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Sweets and </w:t>
            </w:r>
            <w:r w:rsidR="00F97170" w:rsidRPr="005B4F9A">
              <w:rPr>
                <w:rFonts w:ascii="Times New Roman" w:eastAsia="Times New Roman" w:hAnsi="Times New Roman" w:cs="Times New Roman"/>
                <w:color w:val="000000"/>
              </w:rPr>
              <w:t>Added Sugars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05C44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1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09BC9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52F6F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97EC2" w14:textId="77777777" w:rsidR="00F97170" w:rsidRPr="007507D5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A4C6D" w:rsidRPr="005B4F9A" w14:paraId="5A7704EF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160CB" w14:textId="77777777" w:rsidR="00DA4C6D" w:rsidRPr="005B4F9A" w:rsidRDefault="00DA4C6D" w:rsidP="00F97170">
            <w:pPr>
              <w:spacing w:after="0" w:line="240" w:lineRule="auto"/>
              <w:ind w:firstLineChars="300" w:firstLine="600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Sweets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B3B2B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1.85 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997EA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5EE2A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4.47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E6200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70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2824E" w14:textId="77777777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2.5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9 </w:t>
            </w:r>
          </w:p>
        </w:tc>
        <w:tc>
          <w:tcPr>
            <w:tcW w:w="125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4D97D2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0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61095" w14:textId="77777777" w:rsidR="00DA4C6D" w:rsidRPr="007507D5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</w:tr>
      <w:tr w:rsidR="00DA4C6D" w:rsidRPr="005B4F9A" w14:paraId="2387BEEE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0538BE" w14:textId="77777777" w:rsidR="00DA4C6D" w:rsidRPr="005B4F9A" w:rsidRDefault="00DA4C6D" w:rsidP="0064621C">
            <w:pPr>
              <w:spacing w:after="0" w:line="240" w:lineRule="auto"/>
              <w:ind w:right="-195" w:firstLineChars="300" w:firstLine="6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dded Sugars, Jams, Honey, Molasses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5E846D" w14:textId="33D1FD1D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18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F02148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0B144D" w14:textId="77777777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16AB7C" w14:textId="0F5C9CCB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43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BD81E5" w14:textId="0674E225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2D23D3" w14:textId="1AEC4BA0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4.98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5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C45C98" w14:textId="6D102308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2138AA" w14:textId="77777777" w:rsidR="00DA4C6D" w:rsidRPr="007507D5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23</w:t>
            </w:r>
          </w:p>
        </w:tc>
      </w:tr>
      <w:tr w:rsidR="00DA4C6D" w:rsidRPr="005B4F9A" w14:paraId="6604309C" w14:textId="77777777" w:rsidTr="008904A2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47CE4" w14:textId="77777777" w:rsidR="00DA4C6D" w:rsidRPr="005B4F9A" w:rsidRDefault="00DA4C6D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Sugar Sweetened Beverages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7F4CC" w14:textId="57260AF6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92.97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6F1E6" w14:textId="6AB7F854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7.32 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B02CE" w14:textId="6EF7C659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56.2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079B96" w14:textId="4D144822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4.84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8A1FB" w14:textId="761DFDE8" w:rsidR="00DA4C6D" w:rsidRPr="005B4F9A" w:rsidRDefault="00DA4C6D" w:rsidP="00DA4C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47.4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5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B07E2" w14:textId="3211D425" w:rsidR="00DA4C6D" w:rsidRPr="005B4F9A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4.8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A1994" w14:textId="77777777" w:rsidR="00DA4C6D" w:rsidRPr="007507D5" w:rsidRDefault="00DA4C6D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</w:tr>
      <w:tr w:rsidR="008904A2" w:rsidRPr="005B4F9A" w14:paraId="37FD62E4" w14:textId="77777777" w:rsidTr="006D676C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C9B59A" w14:textId="77777777" w:rsidR="008904A2" w:rsidRPr="005B4F9A" w:rsidRDefault="008904A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Hot Beverages (Coffee, Tea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48A21F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1.67 </w:t>
            </w: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805C8C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.63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6B462A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1.43 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6FBB42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.45</w:t>
            </w:r>
          </w:p>
        </w:tc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6FB26F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1.99 </w:t>
            </w:r>
          </w:p>
        </w:tc>
        <w:tc>
          <w:tcPr>
            <w:tcW w:w="125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1D35E6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A98FC5" w14:textId="77777777" w:rsidR="008904A2" w:rsidRPr="007507D5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39</w:t>
            </w:r>
          </w:p>
        </w:tc>
      </w:tr>
      <w:tr w:rsidR="008904A2" w:rsidRPr="005B4F9A" w14:paraId="45BCC149" w14:textId="77777777" w:rsidTr="006D676C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79501" w14:textId="77777777" w:rsidR="008904A2" w:rsidRPr="005B4F9A" w:rsidRDefault="008904A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Alcoholic Beverage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C087B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8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E043D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74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582C9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7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71EC7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6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49640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25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E50CE9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D23A2" w14:textId="77777777" w:rsidR="008904A2" w:rsidRPr="007507D5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595</w:t>
            </w:r>
          </w:p>
        </w:tc>
      </w:tr>
      <w:tr w:rsidR="008904A2" w:rsidRPr="005B4F9A" w14:paraId="4BFFEEC8" w14:textId="77777777" w:rsidTr="006D676C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4FF9A3" w14:textId="77777777" w:rsidR="008904A2" w:rsidRPr="005B4F9A" w:rsidRDefault="008904A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Added Fats and Oil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28E68A" w14:textId="697F5F93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8.9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210D94" w14:textId="2EBEAE1F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1.10 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12D19D" w14:textId="328143C9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7.25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004EC5" w14:textId="1E201E04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DADA7F" w14:textId="77A2A3BD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4.74 </w:t>
            </w:r>
            <w:r w:rsidR="00E40EE7" w:rsidRPr="00E40EE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25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FD0896" w14:textId="5133A1BC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3F4327" w14:textId="77777777" w:rsidR="008904A2" w:rsidRPr="007507D5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</w:tr>
      <w:tr w:rsidR="008904A2" w:rsidRPr="005B4F9A" w14:paraId="5F905C42" w14:textId="77777777" w:rsidTr="006D676C">
        <w:trPr>
          <w:trHeight w:val="285"/>
          <w:jc w:val="center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850AA" w14:textId="77777777" w:rsidR="008904A2" w:rsidRPr="005B4F9A" w:rsidRDefault="008904A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Fast Foo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B53B7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8.84 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751AB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99</w:t>
            </w:r>
          </w:p>
        </w:tc>
        <w:tc>
          <w:tcPr>
            <w:tcW w:w="1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55042E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3.71 </w:t>
            </w:r>
          </w:p>
        </w:tc>
        <w:tc>
          <w:tcPr>
            <w:tcW w:w="14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E4A9A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.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0D362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0.84 </w:t>
            </w:r>
          </w:p>
        </w:tc>
        <w:tc>
          <w:tcPr>
            <w:tcW w:w="125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4A1D7C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.7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9F171" w14:textId="77777777" w:rsidR="008904A2" w:rsidRPr="007507D5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100</w:t>
            </w:r>
          </w:p>
        </w:tc>
      </w:tr>
      <w:tr w:rsidR="008904A2" w:rsidRPr="005B4F9A" w14:paraId="55B0995B" w14:textId="77777777" w:rsidTr="006D676C">
        <w:trPr>
          <w:trHeight w:val="285"/>
          <w:jc w:val="center"/>
        </w:trPr>
        <w:tc>
          <w:tcPr>
            <w:tcW w:w="3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303282" w14:textId="77777777" w:rsidR="008904A2" w:rsidRPr="005B4F9A" w:rsidRDefault="008904A2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 xml:space="preserve">Miscellaneous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0E7999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2.92 </w:t>
            </w:r>
          </w:p>
        </w:tc>
        <w:tc>
          <w:tcPr>
            <w:tcW w:w="135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5BAA4B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4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A0AC33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5.97 </w:t>
            </w:r>
          </w:p>
        </w:tc>
        <w:tc>
          <w:tcPr>
            <w:tcW w:w="1456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FB2022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.23</w:t>
            </w:r>
          </w:p>
        </w:tc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0C78B6" w14:textId="77777777" w:rsidR="008904A2" w:rsidRPr="005B4F9A" w:rsidRDefault="008904A2" w:rsidP="00890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8.22 </w:t>
            </w:r>
          </w:p>
        </w:tc>
        <w:tc>
          <w:tcPr>
            <w:tcW w:w="125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7FDF72" w14:textId="77777777" w:rsidR="008904A2" w:rsidRPr="005B4F9A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5.62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ABDFAC" w14:textId="77777777" w:rsidR="008904A2" w:rsidRPr="007507D5" w:rsidRDefault="008904A2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</w:tr>
    </w:tbl>
    <w:p w14:paraId="72F82A06" w14:textId="77777777" w:rsidR="006A5BBE" w:rsidRDefault="006A5BBE" w:rsidP="006A5BB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22251">
        <w:rPr>
          <w:rFonts w:ascii="Times New Roman" w:hAnsi="Times New Roman" w:cs="Times New Roman"/>
          <w:b/>
          <w:sz w:val="20"/>
          <w:szCs w:val="20"/>
        </w:rPr>
        <w:t>Abbreviations:</w:t>
      </w:r>
      <w:r>
        <w:rPr>
          <w:rFonts w:ascii="Times New Roman" w:hAnsi="Times New Roman" w:cs="Times New Roman"/>
          <w:sz w:val="20"/>
          <w:szCs w:val="20"/>
        </w:rPr>
        <w:t xml:space="preserve"> SE, Standard Error.</w:t>
      </w:r>
    </w:p>
    <w:p w14:paraId="35710C96" w14:textId="46BBF5D0" w:rsidR="00AC7A4B" w:rsidRPr="005B4F9A" w:rsidRDefault="00F97170" w:rsidP="00F9717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 xml:space="preserve">Data are expressed as mean </w:t>
      </w:r>
      <w:r w:rsidR="00F02148" w:rsidRPr="00F02148">
        <w:rPr>
          <w:rFonts w:ascii="Times New Roman" w:hAnsi="Times New Roman" w:cs="Times New Roman"/>
          <w:color w:val="FF0000"/>
          <w:sz w:val="20"/>
          <w:szCs w:val="20"/>
        </w:rPr>
        <w:t>and</w:t>
      </w:r>
      <w:r w:rsidR="00F02148" w:rsidRPr="00F02148">
        <w:rPr>
          <w:rFonts w:ascii="Times New Roman" w:hAnsi="Times New Roman" w:cs="Times New Roman"/>
          <w:strike/>
          <w:color w:val="FF0000"/>
          <w:sz w:val="20"/>
          <w:szCs w:val="20"/>
        </w:rPr>
        <w:t xml:space="preserve"> </w:t>
      </w:r>
      <w:r w:rsidRPr="00F02148">
        <w:rPr>
          <w:rFonts w:ascii="Times New Roman" w:hAnsi="Times New Roman" w:cs="Times New Roman"/>
          <w:strike/>
          <w:color w:val="FF0000"/>
          <w:sz w:val="20"/>
          <w:szCs w:val="20"/>
        </w:rPr>
        <w:t>±</w:t>
      </w:r>
      <w:r w:rsidRPr="005B4F9A">
        <w:rPr>
          <w:rFonts w:ascii="Times New Roman" w:hAnsi="Times New Roman" w:cs="Times New Roman"/>
          <w:sz w:val="20"/>
          <w:szCs w:val="20"/>
        </w:rPr>
        <w:t xml:space="preserve"> SE. </w:t>
      </w:r>
    </w:p>
    <w:p w14:paraId="4CFC9941" w14:textId="77777777" w:rsidR="00AC7A4B" w:rsidRPr="005B4F9A" w:rsidRDefault="00F97170" w:rsidP="00F9717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 xml:space="preserve">Differences among group means were tested by ANOVA. Bonferroni was used for post-hoc analyses. </w:t>
      </w:r>
    </w:p>
    <w:p w14:paraId="11902663" w14:textId="2513A0DE" w:rsidR="00F97170" w:rsidRPr="005B4F9A" w:rsidRDefault="00F97170" w:rsidP="00F9717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>Means that have different alphabetical letter superscripts are significantly different from each other (post-hoc, p-value ≤ 0.05)</w:t>
      </w:r>
      <w:r w:rsidR="00AC7A4B" w:rsidRPr="005B4F9A">
        <w:rPr>
          <w:rFonts w:ascii="Times New Roman" w:hAnsi="Times New Roman" w:cs="Times New Roman"/>
          <w:sz w:val="20"/>
          <w:szCs w:val="20"/>
        </w:rPr>
        <w:t>.</w:t>
      </w:r>
    </w:p>
    <w:p w14:paraId="621D5A49" w14:textId="77777777" w:rsidR="001541D0" w:rsidRDefault="001541D0" w:rsidP="001541D0">
      <w:pPr>
        <w:rPr>
          <w:rFonts w:asciiTheme="majorBidi" w:hAnsiTheme="majorBidi" w:cstheme="majorBidi"/>
          <w:b/>
          <w:sz w:val="24"/>
          <w:szCs w:val="24"/>
          <w:highlight w:val="yellow"/>
        </w:rPr>
      </w:pPr>
      <w:r>
        <w:rPr>
          <w:rFonts w:asciiTheme="majorBidi" w:hAnsiTheme="majorBidi" w:cstheme="majorBidi"/>
          <w:b/>
          <w:sz w:val="24"/>
          <w:szCs w:val="24"/>
          <w:highlight w:val="yellow"/>
        </w:rPr>
        <w:br w:type="page"/>
      </w:r>
    </w:p>
    <w:p w14:paraId="1B1D96D0" w14:textId="77777777" w:rsidR="001541D0" w:rsidRPr="005B4F9A" w:rsidRDefault="000B30A1" w:rsidP="001541D0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  <w:r w:rsidRPr="005B4F9A">
        <w:rPr>
          <w:rFonts w:ascii="Times New Roman" w:hAnsi="Times New Roman" w:cs="Times New Roman"/>
          <w:b/>
          <w:bCs/>
          <w:szCs w:val="24"/>
        </w:rPr>
        <w:lastRenderedPageBreak/>
        <w:t>Supplemental</w:t>
      </w:r>
      <w:r w:rsidR="00B2388E" w:rsidRPr="005B4F9A">
        <w:rPr>
          <w:rFonts w:ascii="Times New Roman" w:hAnsi="Times New Roman" w:cs="Times New Roman"/>
          <w:b/>
          <w:bCs/>
          <w:szCs w:val="24"/>
        </w:rPr>
        <w:t xml:space="preserve"> </w:t>
      </w:r>
      <w:r w:rsidR="001541D0" w:rsidRPr="005B4F9A">
        <w:rPr>
          <w:rFonts w:ascii="Times New Roman" w:hAnsi="Times New Roman" w:cs="Times New Roman"/>
          <w:b/>
          <w:bCs/>
          <w:szCs w:val="24"/>
        </w:rPr>
        <w:t xml:space="preserve">Table </w:t>
      </w:r>
      <w:r w:rsidR="00FB15E6" w:rsidRPr="005B4F9A">
        <w:rPr>
          <w:rFonts w:ascii="Times New Roman" w:hAnsi="Times New Roman" w:cs="Times New Roman"/>
          <w:b/>
          <w:bCs/>
          <w:szCs w:val="24"/>
        </w:rPr>
        <w:t>3</w:t>
      </w:r>
      <w:r w:rsidR="001541D0" w:rsidRPr="005B4F9A">
        <w:rPr>
          <w:rFonts w:ascii="Times New Roman" w:hAnsi="Times New Roman" w:cs="Times New Roman"/>
          <w:b/>
          <w:bCs/>
          <w:szCs w:val="24"/>
        </w:rPr>
        <w:t>. Mean MD scores among adolescents (aged 10-18.9 years), according to sex and survey year, Lebanon, 1997, 2008/09, and 2015</w:t>
      </w:r>
      <w:r w:rsidR="004E740E" w:rsidRPr="005B4F9A">
        <w:rPr>
          <w:rFonts w:ascii="Times New Roman" w:hAnsi="Times New Roman" w:cs="Times New Roman"/>
          <w:b/>
          <w:bCs/>
          <w:szCs w:val="24"/>
        </w:rPr>
        <w:t xml:space="preserve"> (F</w:t>
      </w:r>
      <w:r w:rsidR="003D2810" w:rsidRPr="005B4F9A">
        <w:rPr>
          <w:rFonts w:ascii="Times New Roman" w:hAnsi="Times New Roman" w:cs="Times New Roman"/>
          <w:b/>
          <w:bCs/>
          <w:szCs w:val="24"/>
        </w:rPr>
        <w:t>igure 1)</w:t>
      </w:r>
      <w:r w:rsidR="001541D0" w:rsidRPr="005B4F9A">
        <w:rPr>
          <w:rFonts w:ascii="Times New Roman" w:hAnsi="Times New Roman" w:cs="Times New Roman"/>
          <w:b/>
          <w:bCs/>
          <w:szCs w:val="24"/>
        </w:rPr>
        <w:t>.</w:t>
      </w:r>
    </w:p>
    <w:p w14:paraId="592F5971" w14:textId="77777777" w:rsidR="001541D0" w:rsidRPr="005B4F9A" w:rsidRDefault="001541D0" w:rsidP="001541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983" w:type="dxa"/>
        <w:jc w:val="center"/>
        <w:tblLook w:val="04A0" w:firstRow="1" w:lastRow="0" w:firstColumn="1" w:lastColumn="0" w:noHBand="0" w:noVBand="1"/>
      </w:tblPr>
      <w:tblGrid>
        <w:gridCol w:w="1800"/>
        <w:gridCol w:w="938"/>
        <w:gridCol w:w="142"/>
        <w:gridCol w:w="217"/>
        <w:gridCol w:w="580"/>
        <w:gridCol w:w="1003"/>
        <w:gridCol w:w="43"/>
        <w:gridCol w:w="833"/>
        <w:gridCol w:w="933"/>
        <w:gridCol w:w="213"/>
        <w:gridCol w:w="896"/>
        <w:gridCol w:w="38"/>
        <w:gridCol w:w="814"/>
        <w:gridCol w:w="38"/>
        <w:gridCol w:w="1457"/>
        <w:gridCol w:w="38"/>
      </w:tblGrid>
      <w:tr w:rsidR="00F97170" w:rsidRPr="005B4F9A" w14:paraId="5685E826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72084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88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720F9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D scores</w:t>
            </w: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B8D311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F97170" w:rsidRPr="005B4F9A" w14:paraId="34D8E44F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7E3C0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936D0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997</w:t>
            </w:r>
          </w:p>
        </w:tc>
        <w:tc>
          <w:tcPr>
            <w:tcW w:w="18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878EB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09</w:t>
            </w:r>
          </w:p>
        </w:tc>
        <w:tc>
          <w:tcPr>
            <w:tcW w:w="20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3A16A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5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45BBE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30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41CA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F97170" w:rsidRPr="005B4F9A" w14:paraId="307AC5FD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B8356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AA75DF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451)</w:t>
            </w:r>
          </w:p>
        </w:tc>
        <w:tc>
          <w:tcPr>
            <w:tcW w:w="18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78E120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528)</w:t>
            </w:r>
          </w:p>
        </w:tc>
        <w:tc>
          <w:tcPr>
            <w:tcW w:w="20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615ECB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666)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E673E" w14:textId="77777777" w:rsidR="00F97170" w:rsidRPr="005B4F9A" w:rsidRDefault="00F97170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-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B72AA" w14:textId="77777777" w:rsidR="00F97170" w:rsidRPr="005B4F9A" w:rsidRDefault="00F97170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E85C7B" w:rsidRPr="005B4F9A" w14:paraId="2409E67D" w14:textId="77777777" w:rsidTr="00E75657">
        <w:trPr>
          <w:gridAfter w:val="1"/>
          <w:wAfter w:w="38" w:type="dxa"/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59D7" w14:textId="77777777" w:rsidR="00E85C7B" w:rsidRPr="005B4F9A" w:rsidRDefault="00E85C7B" w:rsidP="00F971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2592A1" w14:textId="77777777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an 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76F856" w14:textId="77777777" w:rsidR="00E85C7B" w:rsidRPr="005B4F9A" w:rsidRDefault="00E85C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21F0E1" w14:textId="77777777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an 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22C879" w14:textId="77777777" w:rsidR="00E85C7B" w:rsidRPr="005B4F9A" w:rsidRDefault="00E85C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71908A" w14:textId="77777777" w:rsidR="00E85C7B" w:rsidRPr="005B4F9A" w:rsidRDefault="00E85C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ean 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C2DC05" w14:textId="77777777" w:rsidR="00E85C7B" w:rsidRPr="005B4F9A" w:rsidRDefault="00E85C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F7624" w14:textId="77777777" w:rsidR="00E85C7B" w:rsidRPr="005B4F9A" w:rsidRDefault="00E85C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E44A79" w14:textId="77777777" w:rsidR="00E85C7B" w:rsidRPr="005B4F9A" w:rsidRDefault="00E85C7B" w:rsidP="00F971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-value</w:t>
            </w:r>
          </w:p>
        </w:tc>
      </w:tr>
      <w:tr w:rsidR="0064621C" w:rsidRPr="005B4F9A" w14:paraId="6A606E5F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C1DDB" w14:textId="77777777" w:rsidR="0064621C" w:rsidRPr="005B4F9A" w:rsidRDefault="0064621C" w:rsidP="006462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Both sexes</w:t>
            </w:r>
          </w:p>
        </w:tc>
        <w:tc>
          <w:tcPr>
            <w:tcW w:w="18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2293B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4B200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D5D40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5AFF4361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8C5FF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E85C7B" w:rsidRPr="005B4F9A" w14:paraId="27977898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72F32" w14:textId="77777777" w:rsidR="00E85C7B" w:rsidRPr="005B4F9A" w:rsidRDefault="00E85C7B" w:rsidP="00B2388E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C-MED &gt; 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A4E3B" w14:textId="4A2664AB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2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7808B2" w14:textId="0A7DB434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277A6" w14:textId="7F0AC0E7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9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4CCD5" w14:textId="007A73B5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2E3B1" w14:textId="533BD562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.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35CEC0" w14:textId="7432DD43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6249603C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1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FDB863" w14:textId="77777777" w:rsidR="00E85C7B" w:rsidRPr="007507D5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</w:tr>
      <w:tr w:rsidR="00E85C7B" w:rsidRPr="005B4F9A" w14:paraId="6536D3BD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FA35C2" w14:textId="77777777" w:rsidR="00E85C7B" w:rsidRPr="005B4F9A" w:rsidRDefault="00E85C7B" w:rsidP="0064621C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LMD    &gt; 1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ED4BD0" w14:textId="58DB1665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96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82399C" w14:textId="52C8A2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E907B6" w14:textId="5A97677C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.67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D9BCA3" w14:textId="732A5ACA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26AC28" w14:textId="397602DE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.42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A7466F" w14:textId="5E5F36C5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1D45EA3E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1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37FECD" w14:textId="77777777" w:rsidR="00E85C7B" w:rsidRPr="007507D5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</w:tr>
      <w:tr w:rsidR="0064621C" w:rsidRPr="005B4F9A" w14:paraId="2CC677AE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5EEA1" w14:textId="77777777" w:rsidR="0064621C" w:rsidRPr="005B4F9A" w:rsidRDefault="0064621C" w:rsidP="006462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Males</w:t>
            </w:r>
          </w:p>
        </w:tc>
        <w:tc>
          <w:tcPr>
            <w:tcW w:w="18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0385A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ED8CB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CFC693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6E01E5A4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3C8AD" w14:textId="77777777" w:rsidR="0064621C" w:rsidRPr="007507D5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E85C7B" w:rsidRPr="005B4F9A" w14:paraId="7DAC59A1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A1817" w14:textId="77777777" w:rsidR="00E85C7B" w:rsidRPr="005B4F9A" w:rsidRDefault="00E85C7B" w:rsidP="00B2388E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C-MED &gt; 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B07F1" w14:textId="77777777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.91 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5C7D5F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270AA" w14:textId="77777777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.78 </w:t>
            </w:r>
          </w:p>
        </w:tc>
        <w:tc>
          <w:tcPr>
            <w:tcW w:w="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E90AB7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CE9F8" w14:textId="77777777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.84 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8A09D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3AF698DA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2B9BD" w14:textId="77777777" w:rsidR="00E85C7B" w:rsidRPr="007507D5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9</w:t>
            </w:r>
          </w:p>
        </w:tc>
      </w:tr>
      <w:tr w:rsidR="00E85C7B" w:rsidRPr="005B4F9A" w14:paraId="39976F66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F76AC0" w14:textId="77777777" w:rsidR="00E85C7B" w:rsidRPr="005B4F9A" w:rsidRDefault="00E85C7B" w:rsidP="0064621C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LMD    &gt; 12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C72BEE" w14:textId="67F6F728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2.05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ED1DAD" w14:textId="0355866D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987C58" w14:textId="0FBBECC7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76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072C91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8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E7179B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8174C5" w14:textId="7F58D88F" w:rsidR="00E85C7B" w:rsidRPr="005B4F9A" w:rsidRDefault="00E85C7B" w:rsidP="00E85C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.53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696CC8" w14:textId="7173CDDD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4F7EE582" w14:textId="77777777" w:rsidR="00E85C7B" w:rsidRPr="005B4F9A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3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37968D" w14:textId="77777777" w:rsidR="00E85C7B" w:rsidRPr="007507D5" w:rsidRDefault="00E85C7B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</w:tr>
      <w:tr w:rsidR="0064621C" w:rsidRPr="005B4F9A" w14:paraId="16077812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95D2C" w14:textId="77777777" w:rsidR="0064621C" w:rsidRPr="005B4F9A" w:rsidRDefault="0064621C" w:rsidP="006462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Females</w:t>
            </w:r>
          </w:p>
        </w:tc>
        <w:tc>
          <w:tcPr>
            <w:tcW w:w="18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980E8A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2AEC2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719C6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4A949DD7" w14:textId="77777777" w:rsidR="0064621C" w:rsidRPr="005B4F9A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823F0" w14:textId="77777777" w:rsidR="0064621C" w:rsidRPr="007507D5" w:rsidRDefault="0064621C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676855" w:rsidRPr="005B4F9A" w14:paraId="3347AC67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601C3" w14:textId="77777777" w:rsidR="00676855" w:rsidRPr="005B4F9A" w:rsidRDefault="00676855" w:rsidP="00B2388E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C-MED &gt; 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E6AA9" w14:textId="0874AAE7" w:rsidR="00676855" w:rsidRPr="005B4F9A" w:rsidRDefault="00676855" w:rsidP="006768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.46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DEA08C" w14:textId="00901F5F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1FBD1" w14:textId="7D69ECC4" w:rsidR="00676855" w:rsidRPr="005B4F9A" w:rsidRDefault="00676855" w:rsidP="006768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.19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5C6A" w14:textId="3A8D211B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42008" w14:textId="0E78E4F5" w:rsidR="00676855" w:rsidRPr="005B4F9A" w:rsidRDefault="00676855" w:rsidP="006768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.07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D9E5C" w14:textId="02AD9159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01B105E5" w14:textId="77777777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3BC6D4" w14:textId="77777777" w:rsidR="00676855" w:rsidRPr="007507D5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</w:tr>
      <w:tr w:rsidR="00676855" w:rsidRPr="005B4F9A" w14:paraId="1A9B53AD" w14:textId="77777777" w:rsidTr="00E75657">
        <w:trPr>
          <w:trHeight w:val="345"/>
          <w:jc w:val="center"/>
        </w:trPr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ADBFDC" w14:textId="77777777" w:rsidR="00676855" w:rsidRPr="005B4F9A" w:rsidRDefault="00676855" w:rsidP="0064621C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LMD    &gt; 12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A64FF6" w14:textId="7ECD0C92" w:rsidR="00676855" w:rsidRPr="005B4F9A" w:rsidRDefault="00676855" w:rsidP="006768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0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565F91" w14:textId="6B89C7B3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9D174A" w14:textId="758F2644" w:rsidR="00676855" w:rsidRPr="005B4F9A" w:rsidRDefault="00676855" w:rsidP="006768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58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072C91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E75657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8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935503" w14:textId="77777777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3139D9" w14:textId="4EF439FC" w:rsidR="00676855" w:rsidRPr="005B4F9A" w:rsidRDefault="00676855" w:rsidP="006768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1.32 </w:t>
            </w:r>
            <w:r w:rsidR="00E75657" w:rsidRPr="00E75657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84E092" w14:textId="57ADB2C3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69A8175B" w14:textId="77777777" w:rsidR="00676855" w:rsidRPr="005B4F9A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8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94E17C" w14:textId="77777777" w:rsidR="00676855" w:rsidRPr="007507D5" w:rsidRDefault="00676855" w:rsidP="006462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</w:tr>
    </w:tbl>
    <w:p w14:paraId="53E5D09D" w14:textId="77777777" w:rsidR="00E85C7B" w:rsidRPr="00A8043F" w:rsidRDefault="00E85C7B" w:rsidP="00E85C7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8043F">
        <w:rPr>
          <w:rFonts w:ascii="Times New Roman" w:hAnsi="Times New Roman" w:cs="Times New Roman"/>
          <w:b/>
          <w:sz w:val="20"/>
          <w:szCs w:val="20"/>
        </w:rPr>
        <w:t xml:space="preserve">Abbreviations: </w:t>
      </w:r>
      <w:r>
        <w:rPr>
          <w:rFonts w:ascii="Times New Roman" w:hAnsi="Times New Roman" w:cs="Times New Roman"/>
          <w:sz w:val="20"/>
          <w:szCs w:val="20"/>
        </w:rPr>
        <w:t xml:space="preserve">MD, Mediterranean Diet; SE, Standard Error; c-MED, </w:t>
      </w:r>
      <w:r w:rsidRPr="00A8043F">
        <w:rPr>
          <w:rFonts w:ascii="Times New Roman" w:hAnsi="Times New Roman" w:cs="Times New Roman"/>
          <w:sz w:val="20"/>
          <w:szCs w:val="20"/>
        </w:rPr>
        <w:t>Co</w:t>
      </w:r>
      <w:r>
        <w:rPr>
          <w:rFonts w:ascii="Times New Roman" w:hAnsi="Times New Roman" w:cs="Times New Roman"/>
          <w:sz w:val="20"/>
          <w:szCs w:val="20"/>
        </w:rPr>
        <w:t>mposite Mediterranean Diet; LMD,</w:t>
      </w:r>
      <w:r w:rsidRPr="00A8043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Lebanese Mediterranean Diet.</w:t>
      </w:r>
      <w:r w:rsidRPr="00A8043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280FCCA" w14:textId="42410DF3" w:rsidR="004E740E" w:rsidRPr="005B4F9A" w:rsidRDefault="001541D0" w:rsidP="0043246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 xml:space="preserve">Data are expressed as mean </w:t>
      </w:r>
      <w:r w:rsidR="007507D5" w:rsidRPr="007507D5">
        <w:rPr>
          <w:rFonts w:ascii="Times New Roman" w:hAnsi="Times New Roman" w:cs="Times New Roman"/>
          <w:color w:val="FF0000"/>
          <w:sz w:val="20"/>
          <w:szCs w:val="20"/>
        </w:rPr>
        <w:t>and</w:t>
      </w:r>
      <w:r w:rsidRPr="007507D5">
        <w:rPr>
          <w:rFonts w:ascii="Times New Roman" w:hAnsi="Times New Roman" w:cs="Times New Roman"/>
          <w:strike/>
          <w:color w:val="FF0000"/>
          <w:sz w:val="20"/>
          <w:szCs w:val="20"/>
        </w:rPr>
        <w:t>±</w:t>
      </w:r>
      <w:r w:rsidRPr="005B4F9A">
        <w:rPr>
          <w:rFonts w:ascii="Times New Roman" w:hAnsi="Times New Roman" w:cs="Times New Roman"/>
          <w:sz w:val="20"/>
          <w:szCs w:val="20"/>
        </w:rPr>
        <w:t xml:space="preserve"> SE. </w:t>
      </w:r>
    </w:p>
    <w:p w14:paraId="196E9E7D" w14:textId="77777777" w:rsidR="004E740E" w:rsidRPr="005B4F9A" w:rsidRDefault="001541D0" w:rsidP="0043246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>Differences among group</w:t>
      </w:r>
      <w:r w:rsidR="00432467" w:rsidRPr="005B4F9A">
        <w:rPr>
          <w:rFonts w:ascii="Times New Roman" w:hAnsi="Times New Roman" w:cs="Times New Roman"/>
          <w:sz w:val="20"/>
          <w:szCs w:val="20"/>
        </w:rPr>
        <w:t xml:space="preserve"> </w:t>
      </w:r>
      <w:r w:rsidRPr="005B4F9A">
        <w:rPr>
          <w:rFonts w:ascii="Times New Roman" w:hAnsi="Times New Roman" w:cs="Times New Roman"/>
          <w:sz w:val="20"/>
          <w:szCs w:val="20"/>
        </w:rPr>
        <w:t xml:space="preserve">means </w:t>
      </w:r>
      <w:r w:rsidR="00432467" w:rsidRPr="005B4F9A">
        <w:rPr>
          <w:rFonts w:ascii="Times New Roman" w:hAnsi="Times New Roman" w:cs="Times New Roman"/>
          <w:sz w:val="20"/>
          <w:szCs w:val="20"/>
        </w:rPr>
        <w:t xml:space="preserve">(1997, 2009, and 2015) </w:t>
      </w:r>
      <w:r w:rsidRPr="005B4F9A">
        <w:rPr>
          <w:rFonts w:ascii="Times New Roman" w:hAnsi="Times New Roman" w:cs="Times New Roman"/>
          <w:sz w:val="20"/>
          <w:szCs w:val="20"/>
        </w:rPr>
        <w:t>were tested by ANOVA.</w:t>
      </w:r>
      <w:r w:rsidR="00361E9E" w:rsidRPr="005B4F9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3C2D15D" w14:textId="3E6252CB" w:rsidR="001541D0" w:rsidRPr="005B4F9A" w:rsidRDefault="001541D0" w:rsidP="0043246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>Bonferroni was used for post-hoc analyses</w:t>
      </w:r>
      <w:r w:rsidR="00361E9E" w:rsidRPr="005B4F9A">
        <w:rPr>
          <w:rFonts w:ascii="Times New Roman" w:hAnsi="Times New Roman" w:cs="Times New Roman"/>
          <w:sz w:val="20"/>
          <w:szCs w:val="20"/>
        </w:rPr>
        <w:t>; means that have different alphabetical letter superscripts are significantly different from each other (post-hoc, p-value ≤ 0.05)</w:t>
      </w:r>
      <w:r w:rsidR="00BB76EA" w:rsidRPr="005B4F9A">
        <w:rPr>
          <w:rFonts w:ascii="Times New Roman" w:hAnsi="Times New Roman" w:cs="Times New Roman"/>
          <w:sz w:val="20"/>
          <w:szCs w:val="20"/>
        </w:rPr>
        <w:t>.</w:t>
      </w:r>
      <w:r w:rsidR="00361E9E" w:rsidRPr="005B4F9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3E6C038" w14:textId="77777777" w:rsidR="008B466E" w:rsidRDefault="008B466E" w:rsidP="00432467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668D93E" w14:textId="77777777" w:rsidR="008B466E" w:rsidRDefault="008B466E" w:rsidP="00432467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5F630281" w14:textId="77777777" w:rsidR="008B466E" w:rsidRDefault="008B466E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7463E6AD" w14:textId="77777777" w:rsidR="008B466E" w:rsidRPr="005B4F9A" w:rsidRDefault="000B30A1" w:rsidP="008B466E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B4F9A">
        <w:rPr>
          <w:rFonts w:ascii="Times New Roman" w:hAnsi="Times New Roman" w:cs="Times New Roman"/>
          <w:b/>
          <w:bCs/>
        </w:rPr>
        <w:lastRenderedPageBreak/>
        <w:t>Supplemental</w:t>
      </w:r>
      <w:r w:rsidR="00B2388E" w:rsidRPr="005B4F9A">
        <w:rPr>
          <w:rFonts w:ascii="Times New Roman" w:hAnsi="Times New Roman" w:cs="Times New Roman"/>
          <w:b/>
          <w:bCs/>
        </w:rPr>
        <w:t xml:space="preserve"> </w:t>
      </w:r>
      <w:r w:rsidR="008B466E" w:rsidRPr="005B4F9A">
        <w:rPr>
          <w:rFonts w:ascii="Times New Roman" w:hAnsi="Times New Roman" w:cs="Times New Roman"/>
          <w:b/>
          <w:bCs/>
        </w:rPr>
        <w:t xml:space="preserve">Table </w:t>
      </w:r>
      <w:r w:rsidR="00FB15E6" w:rsidRPr="005B4F9A">
        <w:rPr>
          <w:rFonts w:ascii="Times New Roman" w:hAnsi="Times New Roman" w:cs="Times New Roman"/>
          <w:b/>
          <w:bCs/>
        </w:rPr>
        <w:t>4</w:t>
      </w:r>
      <w:r w:rsidR="008B466E" w:rsidRPr="005B4F9A">
        <w:rPr>
          <w:rFonts w:ascii="Times New Roman" w:hAnsi="Times New Roman" w:cs="Times New Roman"/>
          <w:b/>
          <w:bCs/>
        </w:rPr>
        <w:t>. Proportion of the study population’s level of adherence* to the MD scores across surv</w:t>
      </w:r>
      <w:r w:rsidR="005B4F9A">
        <w:rPr>
          <w:rFonts w:ascii="Times New Roman" w:hAnsi="Times New Roman" w:cs="Times New Roman"/>
          <w:b/>
          <w:bCs/>
        </w:rPr>
        <w:t>ey years and projection to 2030</w:t>
      </w:r>
    </w:p>
    <w:p w14:paraId="3795768E" w14:textId="77777777" w:rsidR="005B4F9A" w:rsidRPr="005B4F9A" w:rsidRDefault="005B4F9A" w:rsidP="008B466E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tbl>
      <w:tblPr>
        <w:tblW w:w="9576" w:type="dxa"/>
        <w:jc w:val="center"/>
        <w:tblLook w:val="04A0" w:firstRow="1" w:lastRow="0" w:firstColumn="1" w:lastColumn="0" w:noHBand="0" w:noVBand="1"/>
      </w:tblPr>
      <w:tblGrid>
        <w:gridCol w:w="2340"/>
        <w:gridCol w:w="1460"/>
        <w:gridCol w:w="1510"/>
        <w:gridCol w:w="1420"/>
        <w:gridCol w:w="1426"/>
        <w:gridCol w:w="1420"/>
      </w:tblGrid>
      <w:tr w:rsidR="008B466E" w:rsidRPr="005B4F9A" w14:paraId="3B9F951E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1FB3A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81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FD184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D scores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568BA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B466E" w:rsidRPr="005B4F9A" w14:paraId="198FD8CC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868CD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9768F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997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62FFB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0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B7678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C9B9B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3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A641E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8B466E" w:rsidRPr="005B4F9A" w14:paraId="4F9D9AD9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7CD45D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EBCDD9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451)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44E468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528)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FB5D2C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n=666)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23055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-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5146E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93827" w:rsidRPr="005B4F9A" w14:paraId="649CAAB7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A5D55" w14:textId="77777777" w:rsidR="00093827" w:rsidRPr="005B4F9A" w:rsidRDefault="00093827" w:rsidP="000938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EB724C" w14:textId="77777777" w:rsidR="00093827" w:rsidRPr="005B4F9A" w:rsidRDefault="00093827" w:rsidP="000938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 (%)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8CC785" w14:textId="77777777" w:rsidR="00093827" w:rsidRPr="005B4F9A" w:rsidRDefault="00093827" w:rsidP="000938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 (%)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CF012C" w14:textId="77777777" w:rsidR="00093827" w:rsidRPr="005B4F9A" w:rsidRDefault="00093827" w:rsidP="000938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 (%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CD63E" w14:textId="77777777" w:rsidR="00093827" w:rsidRPr="005B4F9A" w:rsidRDefault="00093827" w:rsidP="000938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%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63D985" w14:textId="77777777" w:rsidR="00093827" w:rsidRPr="005B4F9A" w:rsidRDefault="00093827" w:rsidP="000938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-value</w:t>
            </w:r>
          </w:p>
        </w:tc>
      </w:tr>
      <w:tr w:rsidR="008B466E" w:rsidRPr="005B4F9A" w14:paraId="00A9FCFA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E21CB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Both sexes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3577D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04215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3FA37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2F4300F9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92700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8B466E" w:rsidRPr="005B4F9A" w14:paraId="2ED69A90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AAB5C" w14:textId="77777777" w:rsidR="008B466E" w:rsidRPr="005B4F9A" w:rsidRDefault="008B466E" w:rsidP="00B2388E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C</w:t>
            </w:r>
            <w:r w:rsidR="00B2388E"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MED &gt; 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CA629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58 (35.03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F7202" w14:textId="7035FA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60 (30.3</w:t>
            </w:r>
            <w:r w:rsidR="007F5A31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)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7507D5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F02148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7507D5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35A9BF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84 (27.63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24BDB0E5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1.5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3816FD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</w:tr>
      <w:tr w:rsidR="008B466E" w:rsidRPr="005B4F9A" w14:paraId="28208DE5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F4580E" w14:textId="77777777" w:rsidR="008B466E" w:rsidRPr="005B4F9A" w:rsidRDefault="008B466E" w:rsidP="00FB15E6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LMD    &gt; 1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E317CF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74 (38.58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152A73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70 (32.2</w:t>
            </w:r>
            <w:r w:rsidR="007F5A31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0A7E34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64 (24.62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5498779E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4.7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31C35C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</w:t>
            </w:r>
          </w:p>
        </w:tc>
      </w:tr>
      <w:tr w:rsidR="008B466E" w:rsidRPr="005B4F9A" w14:paraId="53F77BC7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04C35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Males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841B4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ED75ED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1CF46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1909A9E4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7543D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B466E" w:rsidRPr="005B4F9A" w14:paraId="4846C6CA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47668" w14:textId="77777777" w:rsidR="008B466E" w:rsidRPr="005B4F9A" w:rsidRDefault="00B2388E" w:rsidP="00FB15E6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C-MED </w:t>
            </w:r>
            <w:r w:rsidR="008B466E"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&gt; 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F49F3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47 (24.23)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4C4C5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61 (24.02)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D9D12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7 (24.44)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3FCF9DC5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4.4</w:t>
            </w:r>
            <w:r w:rsidR="007F5A3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46D6E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8B466E" w:rsidRPr="005B4F9A" w14:paraId="54405249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450534" w14:textId="77777777" w:rsidR="008B466E" w:rsidRPr="005B4F9A" w:rsidRDefault="008B466E" w:rsidP="00FB15E6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LMD    &gt; 1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E58338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0 (41.24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E7C154" w14:textId="7433544D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2 (32.28)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7507D5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F02148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7507D5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F08004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7 (27.62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356C04C0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6.3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FF17CA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8B466E" w:rsidRPr="005B4F9A" w14:paraId="1ECEC312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1934F" w14:textId="77777777" w:rsidR="008B466E" w:rsidRPr="005B4F9A" w:rsidRDefault="008B466E" w:rsidP="00FB15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Females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D20E7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42AA3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49E8F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05A3AAA5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6357C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B466E" w:rsidRPr="005B4F9A" w14:paraId="0DAF033D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E481A" w14:textId="77777777" w:rsidR="008B466E" w:rsidRPr="005B4F9A" w:rsidRDefault="00B2388E" w:rsidP="00FB15E6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C-MED </w:t>
            </w:r>
            <w:r w:rsidR="008B466E" w:rsidRPr="005B4F9A">
              <w:rPr>
                <w:rFonts w:ascii="Times New Roman" w:eastAsia="Times New Roman" w:hAnsi="Times New Roman" w:cs="Times New Roman"/>
                <w:color w:val="000000" w:themeColor="text1"/>
              </w:rPr>
              <w:t>&gt; 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100FD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11 (43.19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FA0FC" w14:textId="19E7FF21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9 (36.13)</w:t>
            </w:r>
            <w:r w:rsidR="00E75657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7507D5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,</w:t>
            </w:r>
            <w:r w:rsidR="00F02148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7507D5" w:rsidRPr="007507D5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FAA6E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07 (30.48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249A115C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20.7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8B044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</w:tr>
      <w:tr w:rsidR="008B466E" w:rsidRPr="005B4F9A" w14:paraId="0435FAF8" w14:textId="77777777" w:rsidTr="00E75657">
        <w:trPr>
          <w:trHeight w:val="345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1BE92B" w14:textId="77777777" w:rsidR="008B466E" w:rsidRPr="005B4F9A" w:rsidRDefault="008B466E" w:rsidP="00FB15E6">
            <w:pPr>
              <w:spacing w:after="0" w:line="240" w:lineRule="auto"/>
              <w:ind w:firstLineChars="100" w:firstLine="22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LMD    &gt; 1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CCDE53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94 (36.58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7A0FD6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88 (32.12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BE5DFB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77 (21.94)</w:t>
            </w:r>
            <w:r w:rsidRPr="005B4F9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b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6C284CD5" w14:textId="77777777" w:rsidR="008B466E" w:rsidRPr="005B4F9A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B4F9A">
              <w:rPr>
                <w:rFonts w:ascii="Times New Roman" w:eastAsia="Times New Roman" w:hAnsi="Times New Roman" w:cs="Times New Roman"/>
                <w:color w:val="000000"/>
              </w:rPr>
              <w:t>12.9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1881BC" w14:textId="77777777" w:rsidR="008B466E" w:rsidRPr="007507D5" w:rsidRDefault="008B466E" w:rsidP="00FB15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507D5">
              <w:rPr>
                <w:rFonts w:ascii="Times New Roman" w:eastAsia="Times New Roman" w:hAnsi="Times New Roman" w:cs="Times New Roman"/>
                <w:color w:val="000000"/>
              </w:rPr>
              <w:t>&lt;0.001</w:t>
            </w:r>
          </w:p>
        </w:tc>
      </w:tr>
    </w:tbl>
    <w:p w14:paraId="25E99E43" w14:textId="77777777" w:rsidR="0037523E" w:rsidRDefault="0037523E" w:rsidP="0037523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8043F">
        <w:rPr>
          <w:rFonts w:ascii="Times New Roman" w:hAnsi="Times New Roman" w:cs="Times New Roman"/>
          <w:b/>
          <w:sz w:val="20"/>
          <w:szCs w:val="20"/>
        </w:rPr>
        <w:t xml:space="preserve">Abbreviations: </w:t>
      </w:r>
      <w:r>
        <w:rPr>
          <w:rFonts w:ascii="Times New Roman" w:hAnsi="Times New Roman" w:cs="Times New Roman"/>
          <w:sz w:val="20"/>
          <w:szCs w:val="20"/>
        </w:rPr>
        <w:t xml:space="preserve">MD, Mediterranean Diet; c-MED, </w:t>
      </w:r>
      <w:r w:rsidRPr="00A8043F">
        <w:rPr>
          <w:rFonts w:ascii="Times New Roman" w:hAnsi="Times New Roman" w:cs="Times New Roman"/>
          <w:sz w:val="20"/>
          <w:szCs w:val="20"/>
        </w:rPr>
        <w:t>Co</w:t>
      </w:r>
      <w:r>
        <w:rPr>
          <w:rFonts w:ascii="Times New Roman" w:hAnsi="Times New Roman" w:cs="Times New Roman"/>
          <w:sz w:val="20"/>
          <w:szCs w:val="20"/>
        </w:rPr>
        <w:t>mposite Mediterranean Diet; LMD,</w:t>
      </w:r>
      <w:r w:rsidRPr="00A8043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Lebanese Mediterranean Diet.</w:t>
      </w:r>
      <w:r w:rsidRPr="00A8043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E694397" w14:textId="77777777" w:rsidR="007F5A31" w:rsidRDefault="008B466E" w:rsidP="008B466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 xml:space="preserve">Data are expressed as absolute numbers and percentages. </w:t>
      </w:r>
    </w:p>
    <w:p w14:paraId="7752A3C3" w14:textId="77777777" w:rsidR="007F5A31" w:rsidRDefault="008B466E" w:rsidP="008B466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 xml:space="preserve">Differences among group proportions (1997 vs 2009 vs 2015) were tested using Chi-square test. </w:t>
      </w:r>
    </w:p>
    <w:p w14:paraId="38615A9D" w14:textId="1695FD40" w:rsidR="008B466E" w:rsidRDefault="008B466E" w:rsidP="008B466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>Chi-square post-hoc analysis with Bonferroni correction was used; means that have different alphabetical letter superscripts are significantly different from each other (post-hoc, p-value ≤ 0.05).</w:t>
      </w:r>
    </w:p>
    <w:p w14:paraId="09DE0CBC" w14:textId="77777777" w:rsidR="0037523E" w:rsidRPr="005B4F9A" w:rsidRDefault="0037523E" w:rsidP="0037523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B4F9A">
        <w:rPr>
          <w:rFonts w:ascii="Times New Roman" w:hAnsi="Times New Roman" w:cs="Times New Roman"/>
          <w:sz w:val="20"/>
          <w:szCs w:val="20"/>
        </w:rPr>
        <w:t>* Adherence was measured as having a score greater than the 1997</w:t>
      </w:r>
      <w:r w:rsidRPr="005B4F9A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5B4F9A">
        <w:rPr>
          <w:rFonts w:ascii="Times New Roman" w:hAnsi="Times New Roman" w:cs="Times New Roman"/>
          <w:sz w:val="20"/>
          <w:szCs w:val="20"/>
        </w:rPr>
        <w:t xml:space="preserve"> median reported score (that is a score greater than 2 for composed scale and greater than 12 for LMD scale).</w:t>
      </w:r>
    </w:p>
    <w:p w14:paraId="269B37A7" w14:textId="77777777" w:rsidR="0037523E" w:rsidRDefault="0037523E" w:rsidP="008B466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BB2D3B7" w14:textId="77777777" w:rsidR="005B4F9A" w:rsidRPr="005B4F9A" w:rsidRDefault="005B4F9A" w:rsidP="008B466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5B4F9A" w:rsidRPr="005B4F9A" w:rsidSect="006A5BBE">
      <w:pgSz w:w="15840" w:h="12240" w:orient="landscape"/>
      <w:pgMar w:top="1440" w:right="144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F8FD8" w14:textId="77777777" w:rsidR="00411FE2" w:rsidRDefault="00411FE2" w:rsidP="000B30A1">
      <w:pPr>
        <w:spacing w:after="0" w:line="240" w:lineRule="auto"/>
      </w:pPr>
      <w:r>
        <w:separator/>
      </w:r>
    </w:p>
  </w:endnote>
  <w:endnote w:type="continuationSeparator" w:id="0">
    <w:p w14:paraId="311FF05A" w14:textId="77777777" w:rsidR="00411FE2" w:rsidRDefault="00411FE2" w:rsidP="000B30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9B0725" w14:textId="77777777" w:rsidR="00411FE2" w:rsidRDefault="00411FE2" w:rsidP="000B30A1">
      <w:pPr>
        <w:spacing w:after="0" w:line="240" w:lineRule="auto"/>
      </w:pPr>
      <w:r>
        <w:separator/>
      </w:r>
    </w:p>
  </w:footnote>
  <w:footnote w:type="continuationSeparator" w:id="0">
    <w:p w14:paraId="47D00A04" w14:textId="77777777" w:rsidR="00411FE2" w:rsidRDefault="00411FE2" w:rsidP="000B30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20"/>
      <w:gridCol w:w="3121"/>
      <w:gridCol w:w="3119"/>
    </w:tblGrid>
    <w:tr w:rsidR="007507D5" w:rsidRPr="000B30A1" w14:paraId="7449C3AD" w14:textId="77777777">
      <w:trPr>
        <w:trHeight w:val="720"/>
      </w:trPr>
      <w:tc>
        <w:tcPr>
          <w:tcW w:w="1667" w:type="pct"/>
        </w:tcPr>
        <w:p w14:paraId="1C72AC02" w14:textId="77777777" w:rsidR="007507D5" w:rsidRDefault="007507D5">
          <w:pPr>
            <w:pStyle w:val="Header"/>
            <w:tabs>
              <w:tab w:val="clear" w:pos="4680"/>
              <w:tab w:val="clear" w:pos="9360"/>
            </w:tabs>
            <w:rPr>
              <w:color w:val="5B9BD5" w:themeColor="accent1"/>
            </w:rPr>
          </w:pPr>
        </w:p>
      </w:tc>
      <w:tc>
        <w:tcPr>
          <w:tcW w:w="1667" w:type="pct"/>
        </w:tcPr>
        <w:p w14:paraId="763D8F75" w14:textId="77777777" w:rsidR="007507D5" w:rsidRDefault="007507D5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5B9BD5" w:themeColor="accent1"/>
            </w:rPr>
          </w:pPr>
        </w:p>
      </w:tc>
      <w:tc>
        <w:tcPr>
          <w:tcW w:w="1666" w:type="pct"/>
        </w:tcPr>
        <w:p w14:paraId="32B56754" w14:textId="77777777" w:rsidR="007507D5" w:rsidRPr="000B30A1" w:rsidRDefault="007507D5" w:rsidP="006A5BBE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000000" w:themeColor="text1"/>
            </w:rPr>
          </w:pPr>
          <w:r w:rsidRPr="000B30A1">
            <w:rPr>
              <w:color w:val="000000" w:themeColor="text1"/>
              <w:sz w:val="24"/>
              <w:szCs w:val="24"/>
            </w:rPr>
            <w:t xml:space="preserve">Supplementary </w:t>
          </w:r>
          <w:r>
            <w:rPr>
              <w:color w:val="000000" w:themeColor="text1"/>
              <w:sz w:val="24"/>
              <w:szCs w:val="24"/>
            </w:rPr>
            <w:t>Material</w:t>
          </w:r>
        </w:p>
      </w:tc>
    </w:tr>
  </w:tbl>
  <w:p w14:paraId="4CE4AC99" w14:textId="77777777" w:rsidR="007507D5" w:rsidRDefault="007507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tTCxNDCwNDExMjFU0lEKTi0uzszPAykwqQUAtx1s4CwAAAA="/>
  </w:docVars>
  <w:rsids>
    <w:rsidRoot w:val="007D7B78"/>
    <w:rsid w:val="00000B7C"/>
    <w:rsid w:val="0000743C"/>
    <w:rsid w:val="00007979"/>
    <w:rsid w:val="00012FD0"/>
    <w:rsid w:val="00013C29"/>
    <w:rsid w:val="00024738"/>
    <w:rsid w:val="000267AE"/>
    <w:rsid w:val="00037131"/>
    <w:rsid w:val="0004255B"/>
    <w:rsid w:val="00057FF5"/>
    <w:rsid w:val="00060314"/>
    <w:rsid w:val="00064B0C"/>
    <w:rsid w:val="000659BA"/>
    <w:rsid w:val="00072C91"/>
    <w:rsid w:val="00073095"/>
    <w:rsid w:val="00081AC9"/>
    <w:rsid w:val="00085899"/>
    <w:rsid w:val="00093827"/>
    <w:rsid w:val="000B30A1"/>
    <w:rsid w:val="000B558C"/>
    <w:rsid w:val="000B6DBD"/>
    <w:rsid w:val="000C36AA"/>
    <w:rsid w:val="000C6FFD"/>
    <w:rsid w:val="000D0069"/>
    <w:rsid w:val="000D6140"/>
    <w:rsid w:val="000D7EF0"/>
    <w:rsid w:val="000F3992"/>
    <w:rsid w:val="000F4323"/>
    <w:rsid w:val="000F7993"/>
    <w:rsid w:val="0010524E"/>
    <w:rsid w:val="00116F8D"/>
    <w:rsid w:val="0012712D"/>
    <w:rsid w:val="00133B12"/>
    <w:rsid w:val="00136AE4"/>
    <w:rsid w:val="00142EF8"/>
    <w:rsid w:val="001541D0"/>
    <w:rsid w:val="001547E1"/>
    <w:rsid w:val="00156C77"/>
    <w:rsid w:val="00160824"/>
    <w:rsid w:val="00162538"/>
    <w:rsid w:val="00176299"/>
    <w:rsid w:val="0018517F"/>
    <w:rsid w:val="00194CE3"/>
    <w:rsid w:val="00195D7B"/>
    <w:rsid w:val="001A6AE7"/>
    <w:rsid w:val="001B7862"/>
    <w:rsid w:val="001D1048"/>
    <w:rsid w:val="001D1C4E"/>
    <w:rsid w:val="001D6FAF"/>
    <w:rsid w:val="001D717F"/>
    <w:rsid w:val="001E1FD9"/>
    <w:rsid w:val="001E3231"/>
    <w:rsid w:val="001E37B0"/>
    <w:rsid w:val="001E3985"/>
    <w:rsid w:val="001F379E"/>
    <w:rsid w:val="001F3EDC"/>
    <w:rsid w:val="002007A6"/>
    <w:rsid w:val="00200C4B"/>
    <w:rsid w:val="00210CA0"/>
    <w:rsid w:val="00215F6F"/>
    <w:rsid w:val="002226A4"/>
    <w:rsid w:val="00222BA8"/>
    <w:rsid w:val="0022538C"/>
    <w:rsid w:val="002318AF"/>
    <w:rsid w:val="002328DA"/>
    <w:rsid w:val="00237425"/>
    <w:rsid w:val="00237F9F"/>
    <w:rsid w:val="00240310"/>
    <w:rsid w:val="00240E1F"/>
    <w:rsid w:val="002418BB"/>
    <w:rsid w:val="00241E76"/>
    <w:rsid w:val="00244C8D"/>
    <w:rsid w:val="0024766E"/>
    <w:rsid w:val="0025067D"/>
    <w:rsid w:val="00254606"/>
    <w:rsid w:val="00257A23"/>
    <w:rsid w:val="002673D2"/>
    <w:rsid w:val="00272EB0"/>
    <w:rsid w:val="00276352"/>
    <w:rsid w:val="00276D9E"/>
    <w:rsid w:val="002857CB"/>
    <w:rsid w:val="00285A5C"/>
    <w:rsid w:val="00285F41"/>
    <w:rsid w:val="0029165B"/>
    <w:rsid w:val="0029789F"/>
    <w:rsid w:val="002A0FDE"/>
    <w:rsid w:val="002A16C1"/>
    <w:rsid w:val="002A2933"/>
    <w:rsid w:val="002B466C"/>
    <w:rsid w:val="002B548A"/>
    <w:rsid w:val="002B5535"/>
    <w:rsid w:val="002B5712"/>
    <w:rsid w:val="002C05CA"/>
    <w:rsid w:val="002C25E5"/>
    <w:rsid w:val="002C32DB"/>
    <w:rsid w:val="002C7F46"/>
    <w:rsid w:val="002E1904"/>
    <w:rsid w:val="002E36A5"/>
    <w:rsid w:val="002F13CE"/>
    <w:rsid w:val="002F6E9E"/>
    <w:rsid w:val="00306982"/>
    <w:rsid w:val="00310B54"/>
    <w:rsid w:val="00314089"/>
    <w:rsid w:val="00320007"/>
    <w:rsid w:val="00321270"/>
    <w:rsid w:val="003226FD"/>
    <w:rsid w:val="0032285B"/>
    <w:rsid w:val="00323196"/>
    <w:rsid w:val="00323EC5"/>
    <w:rsid w:val="00334818"/>
    <w:rsid w:val="003405B2"/>
    <w:rsid w:val="003409D9"/>
    <w:rsid w:val="00342A5F"/>
    <w:rsid w:val="00356E0B"/>
    <w:rsid w:val="00361B0E"/>
    <w:rsid w:val="00361E9E"/>
    <w:rsid w:val="003631CF"/>
    <w:rsid w:val="00363249"/>
    <w:rsid w:val="00363882"/>
    <w:rsid w:val="00364563"/>
    <w:rsid w:val="003656FD"/>
    <w:rsid w:val="00367639"/>
    <w:rsid w:val="00371879"/>
    <w:rsid w:val="003728D6"/>
    <w:rsid w:val="0037523E"/>
    <w:rsid w:val="00375FAA"/>
    <w:rsid w:val="0038044F"/>
    <w:rsid w:val="0038080B"/>
    <w:rsid w:val="00382F43"/>
    <w:rsid w:val="003847FA"/>
    <w:rsid w:val="00386003"/>
    <w:rsid w:val="00394736"/>
    <w:rsid w:val="00396F87"/>
    <w:rsid w:val="003A14D1"/>
    <w:rsid w:val="003A2251"/>
    <w:rsid w:val="003A4148"/>
    <w:rsid w:val="003B3658"/>
    <w:rsid w:val="003B5AAD"/>
    <w:rsid w:val="003C3084"/>
    <w:rsid w:val="003D10C2"/>
    <w:rsid w:val="003D2810"/>
    <w:rsid w:val="003D3B27"/>
    <w:rsid w:val="003D5F2D"/>
    <w:rsid w:val="003E3890"/>
    <w:rsid w:val="003E3CBE"/>
    <w:rsid w:val="003F2204"/>
    <w:rsid w:val="003F2ADC"/>
    <w:rsid w:val="004072F4"/>
    <w:rsid w:val="00411FE2"/>
    <w:rsid w:val="00421F9D"/>
    <w:rsid w:val="00425585"/>
    <w:rsid w:val="00432467"/>
    <w:rsid w:val="0043709D"/>
    <w:rsid w:val="00437BEC"/>
    <w:rsid w:val="004444DF"/>
    <w:rsid w:val="004558F8"/>
    <w:rsid w:val="00455E68"/>
    <w:rsid w:val="00462E73"/>
    <w:rsid w:val="004636BF"/>
    <w:rsid w:val="004638F0"/>
    <w:rsid w:val="0047054E"/>
    <w:rsid w:val="00472331"/>
    <w:rsid w:val="004729A4"/>
    <w:rsid w:val="00476148"/>
    <w:rsid w:val="00497242"/>
    <w:rsid w:val="004A0780"/>
    <w:rsid w:val="004A4C14"/>
    <w:rsid w:val="004A538A"/>
    <w:rsid w:val="004A7172"/>
    <w:rsid w:val="004B029B"/>
    <w:rsid w:val="004B02A0"/>
    <w:rsid w:val="004B1158"/>
    <w:rsid w:val="004B3CAC"/>
    <w:rsid w:val="004B7CB5"/>
    <w:rsid w:val="004D27B6"/>
    <w:rsid w:val="004E3AC5"/>
    <w:rsid w:val="004E59E1"/>
    <w:rsid w:val="004E6914"/>
    <w:rsid w:val="004E740E"/>
    <w:rsid w:val="004F1538"/>
    <w:rsid w:val="004F259D"/>
    <w:rsid w:val="00500C72"/>
    <w:rsid w:val="00503282"/>
    <w:rsid w:val="00516659"/>
    <w:rsid w:val="0051672F"/>
    <w:rsid w:val="00531664"/>
    <w:rsid w:val="005329F5"/>
    <w:rsid w:val="005346FA"/>
    <w:rsid w:val="00542121"/>
    <w:rsid w:val="00542C65"/>
    <w:rsid w:val="00547AD2"/>
    <w:rsid w:val="00550039"/>
    <w:rsid w:val="00552F29"/>
    <w:rsid w:val="005548D6"/>
    <w:rsid w:val="005552D2"/>
    <w:rsid w:val="00562B16"/>
    <w:rsid w:val="00586FC8"/>
    <w:rsid w:val="00592D0E"/>
    <w:rsid w:val="005A08B9"/>
    <w:rsid w:val="005B1A3A"/>
    <w:rsid w:val="005B4F9A"/>
    <w:rsid w:val="005C6370"/>
    <w:rsid w:val="005E3583"/>
    <w:rsid w:val="005E7492"/>
    <w:rsid w:val="00600156"/>
    <w:rsid w:val="0060394B"/>
    <w:rsid w:val="0060481D"/>
    <w:rsid w:val="006064CF"/>
    <w:rsid w:val="00623758"/>
    <w:rsid w:val="006276B9"/>
    <w:rsid w:val="006322C0"/>
    <w:rsid w:val="0063451A"/>
    <w:rsid w:val="00635A62"/>
    <w:rsid w:val="006360BA"/>
    <w:rsid w:val="0064621C"/>
    <w:rsid w:val="0065042E"/>
    <w:rsid w:val="00656779"/>
    <w:rsid w:val="00664B0B"/>
    <w:rsid w:val="00665A46"/>
    <w:rsid w:val="00670905"/>
    <w:rsid w:val="00672FD8"/>
    <w:rsid w:val="00673C3F"/>
    <w:rsid w:val="00675948"/>
    <w:rsid w:val="00676855"/>
    <w:rsid w:val="00696F9E"/>
    <w:rsid w:val="006A502F"/>
    <w:rsid w:val="006A5BBE"/>
    <w:rsid w:val="006A776B"/>
    <w:rsid w:val="006B0DD1"/>
    <w:rsid w:val="006B4C12"/>
    <w:rsid w:val="006B7F64"/>
    <w:rsid w:val="006C40DB"/>
    <w:rsid w:val="006C5AC2"/>
    <w:rsid w:val="006C7FAF"/>
    <w:rsid w:val="006D1C7D"/>
    <w:rsid w:val="006D676C"/>
    <w:rsid w:val="006D6A96"/>
    <w:rsid w:val="006E3777"/>
    <w:rsid w:val="006F49B4"/>
    <w:rsid w:val="006F4B64"/>
    <w:rsid w:val="006F4CBB"/>
    <w:rsid w:val="006F4E29"/>
    <w:rsid w:val="006F7202"/>
    <w:rsid w:val="00703FB6"/>
    <w:rsid w:val="007260C4"/>
    <w:rsid w:val="0073492E"/>
    <w:rsid w:val="00741EE0"/>
    <w:rsid w:val="0074308A"/>
    <w:rsid w:val="00743745"/>
    <w:rsid w:val="007440B9"/>
    <w:rsid w:val="007506DC"/>
    <w:rsid w:val="007507D5"/>
    <w:rsid w:val="00750E9D"/>
    <w:rsid w:val="00753F83"/>
    <w:rsid w:val="007615AB"/>
    <w:rsid w:val="00765893"/>
    <w:rsid w:val="00773C81"/>
    <w:rsid w:val="0079011E"/>
    <w:rsid w:val="00792DB7"/>
    <w:rsid w:val="0079612B"/>
    <w:rsid w:val="007A43E1"/>
    <w:rsid w:val="007A525B"/>
    <w:rsid w:val="007B1669"/>
    <w:rsid w:val="007B74A3"/>
    <w:rsid w:val="007C3133"/>
    <w:rsid w:val="007D780B"/>
    <w:rsid w:val="007D7B78"/>
    <w:rsid w:val="007F4095"/>
    <w:rsid w:val="007F5A31"/>
    <w:rsid w:val="007F60DF"/>
    <w:rsid w:val="008029E2"/>
    <w:rsid w:val="0080654E"/>
    <w:rsid w:val="008235C0"/>
    <w:rsid w:val="00824126"/>
    <w:rsid w:val="008274AF"/>
    <w:rsid w:val="00834313"/>
    <w:rsid w:val="008364FF"/>
    <w:rsid w:val="00842D79"/>
    <w:rsid w:val="00860759"/>
    <w:rsid w:val="00862D07"/>
    <w:rsid w:val="00870987"/>
    <w:rsid w:val="00876732"/>
    <w:rsid w:val="00887FDE"/>
    <w:rsid w:val="008904A2"/>
    <w:rsid w:val="008A46E4"/>
    <w:rsid w:val="008B466E"/>
    <w:rsid w:val="008C2CF8"/>
    <w:rsid w:val="008C3023"/>
    <w:rsid w:val="008C61F9"/>
    <w:rsid w:val="008E2DC8"/>
    <w:rsid w:val="008E40DD"/>
    <w:rsid w:val="009014DC"/>
    <w:rsid w:val="00905293"/>
    <w:rsid w:val="009073C1"/>
    <w:rsid w:val="00925159"/>
    <w:rsid w:val="00932484"/>
    <w:rsid w:val="00940526"/>
    <w:rsid w:val="009420AF"/>
    <w:rsid w:val="00942451"/>
    <w:rsid w:val="009441C2"/>
    <w:rsid w:val="00960797"/>
    <w:rsid w:val="009720A0"/>
    <w:rsid w:val="00982880"/>
    <w:rsid w:val="0098480F"/>
    <w:rsid w:val="00984D2F"/>
    <w:rsid w:val="0098779D"/>
    <w:rsid w:val="00990416"/>
    <w:rsid w:val="009909C0"/>
    <w:rsid w:val="009A2493"/>
    <w:rsid w:val="009A387E"/>
    <w:rsid w:val="009B79B7"/>
    <w:rsid w:val="009D4618"/>
    <w:rsid w:val="009E1FDE"/>
    <w:rsid w:val="009E4CBA"/>
    <w:rsid w:val="009F0CF6"/>
    <w:rsid w:val="009F213E"/>
    <w:rsid w:val="009F232E"/>
    <w:rsid w:val="009F6AD1"/>
    <w:rsid w:val="00A008AD"/>
    <w:rsid w:val="00A23FC5"/>
    <w:rsid w:val="00A41F9A"/>
    <w:rsid w:val="00A42283"/>
    <w:rsid w:val="00A51928"/>
    <w:rsid w:val="00A525C3"/>
    <w:rsid w:val="00A53828"/>
    <w:rsid w:val="00A71B87"/>
    <w:rsid w:val="00A91A52"/>
    <w:rsid w:val="00AA0173"/>
    <w:rsid w:val="00AA2C55"/>
    <w:rsid w:val="00AA4180"/>
    <w:rsid w:val="00AB4FBD"/>
    <w:rsid w:val="00AB6599"/>
    <w:rsid w:val="00AB7281"/>
    <w:rsid w:val="00AC2832"/>
    <w:rsid w:val="00AC48C8"/>
    <w:rsid w:val="00AC7A4B"/>
    <w:rsid w:val="00AD0218"/>
    <w:rsid w:val="00AD5469"/>
    <w:rsid w:val="00AE7872"/>
    <w:rsid w:val="00AF3519"/>
    <w:rsid w:val="00AF6B19"/>
    <w:rsid w:val="00AF7C3D"/>
    <w:rsid w:val="00B06BA3"/>
    <w:rsid w:val="00B07889"/>
    <w:rsid w:val="00B14AF1"/>
    <w:rsid w:val="00B2298F"/>
    <w:rsid w:val="00B2388E"/>
    <w:rsid w:val="00B247F8"/>
    <w:rsid w:val="00B41C93"/>
    <w:rsid w:val="00B470F3"/>
    <w:rsid w:val="00B51330"/>
    <w:rsid w:val="00B52A68"/>
    <w:rsid w:val="00B61AC7"/>
    <w:rsid w:val="00B63636"/>
    <w:rsid w:val="00B67478"/>
    <w:rsid w:val="00B7433A"/>
    <w:rsid w:val="00B760C4"/>
    <w:rsid w:val="00B826B8"/>
    <w:rsid w:val="00B92F39"/>
    <w:rsid w:val="00B96C7E"/>
    <w:rsid w:val="00BA2020"/>
    <w:rsid w:val="00BA3300"/>
    <w:rsid w:val="00BB1717"/>
    <w:rsid w:val="00BB2774"/>
    <w:rsid w:val="00BB3FAE"/>
    <w:rsid w:val="00BB4B37"/>
    <w:rsid w:val="00BB76EA"/>
    <w:rsid w:val="00BB78A9"/>
    <w:rsid w:val="00BC512B"/>
    <w:rsid w:val="00BD036C"/>
    <w:rsid w:val="00BD25E2"/>
    <w:rsid w:val="00BD753B"/>
    <w:rsid w:val="00BF6DD9"/>
    <w:rsid w:val="00C042EC"/>
    <w:rsid w:val="00C244A1"/>
    <w:rsid w:val="00C279B6"/>
    <w:rsid w:val="00C4596B"/>
    <w:rsid w:val="00C56C72"/>
    <w:rsid w:val="00C64402"/>
    <w:rsid w:val="00C6784F"/>
    <w:rsid w:val="00C72169"/>
    <w:rsid w:val="00C74F3B"/>
    <w:rsid w:val="00C77535"/>
    <w:rsid w:val="00C8148B"/>
    <w:rsid w:val="00C92965"/>
    <w:rsid w:val="00CA2063"/>
    <w:rsid w:val="00CA23E2"/>
    <w:rsid w:val="00CA3E29"/>
    <w:rsid w:val="00CB1B6F"/>
    <w:rsid w:val="00CD3D80"/>
    <w:rsid w:val="00CD43E7"/>
    <w:rsid w:val="00CE1B7B"/>
    <w:rsid w:val="00CE2ABF"/>
    <w:rsid w:val="00CE3EE3"/>
    <w:rsid w:val="00CE41AA"/>
    <w:rsid w:val="00CE7779"/>
    <w:rsid w:val="00D03413"/>
    <w:rsid w:val="00D176C3"/>
    <w:rsid w:val="00D3043A"/>
    <w:rsid w:val="00D4173E"/>
    <w:rsid w:val="00D451B4"/>
    <w:rsid w:val="00D47D50"/>
    <w:rsid w:val="00D53083"/>
    <w:rsid w:val="00D64423"/>
    <w:rsid w:val="00D66AA5"/>
    <w:rsid w:val="00D67865"/>
    <w:rsid w:val="00D70ACB"/>
    <w:rsid w:val="00D85C6C"/>
    <w:rsid w:val="00D90894"/>
    <w:rsid w:val="00D911EC"/>
    <w:rsid w:val="00D921D5"/>
    <w:rsid w:val="00D92B5C"/>
    <w:rsid w:val="00DA0787"/>
    <w:rsid w:val="00DA11C2"/>
    <w:rsid w:val="00DA4C6D"/>
    <w:rsid w:val="00DA5358"/>
    <w:rsid w:val="00DA5433"/>
    <w:rsid w:val="00DC1FAA"/>
    <w:rsid w:val="00DE04F7"/>
    <w:rsid w:val="00DE1FCA"/>
    <w:rsid w:val="00DF0A82"/>
    <w:rsid w:val="00DF108A"/>
    <w:rsid w:val="00DF4E6A"/>
    <w:rsid w:val="00E040A2"/>
    <w:rsid w:val="00E10E94"/>
    <w:rsid w:val="00E210A6"/>
    <w:rsid w:val="00E3237D"/>
    <w:rsid w:val="00E40EE7"/>
    <w:rsid w:val="00E4370E"/>
    <w:rsid w:val="00E5208B"/>
    <w:rsid w:val="00E54A92"/>
    <w:rsid w:val="00E572C2"/>
    <w:rsid w:val="00E64E35"/>
    <w:rsid w:val="00E75657"/>
    <w:rsid w:val="00E75D3D"/>
    <w:rsid w:val="00E83CF8"/>
    <w:rsid w:val="00E84E6A"/>
    <w:rsid w:val="00E85C7B"/>
    <w:rsid w:val="00E95CB0"/>
    <w:rsid w:val="00EA08E6"/>
    <w:rsid w:val="00EA5CD3"/>
    <w:rsid w:val="00EB48AB"/>
    <w:rsid w:val="00ED2D3E"/>
    <w:rsid w:val="00ED3A4D"/>
    <w:rsid w:val="00EE22F6"/>
    <w:rsid w:val="00EF7300"/>
    <w:rsid w:val="00F02148"/>
    <w:rsid w:val="00F07BBC"/>
    <w:rsid w:val="00F07D1A"/>
    <w:rsid w:val="00F24F5D"/>
    <w:rsid w:val="00F3296A"/>
    <w:rsid w:val="00F33012"/>
    <w:rsid w:val="00F33B0D"/>
    <w:rsid w:val="00F40C63"/>
    <w:rsid w:val="00F411C4"/>
    <w:rsid w:val="00F423E6"/>
    <w:rsid w:val="00F43A42"/>
    <w:rsid w:val="00F57223"/>
    <w:rsid w:val="00F72680"/>
    <w:rsid w:val="00F75CA9"/>
    <w:rsid w:val="00F97170"/>
    <w:rsid w:val="00FA296A"/>
    <w:rsid w:val="00FA777E"/>
    <w:rsid w:val="00FB15E6"/>
    <w:rsid w:val="00FB2358"/>
    <w:rsid w:val="00FB3D6F"/>
    <w:rsid w:val="00FB5C5F"/>
    <w:rsid w:val="00FC150A"/>
    <w:rsid w:val="00FC3F3C"/>
    <w:rsid w:val="00FC4F97"/>
    <w:rsid w:val="00FC6D08"/>
    <w:rsid w:val="00FD3AA5"/>
    <w:rsid w:val="00FD580A"/>
    <w:rsid w:val="00FD6362"/>
    <w:rsid w:val="00FE57C9"/>
    <w:rsid w:val="00FE7514"/>
    <w:rsid w:val="00FE75F1"/>
    <w:rsid w:val="00FF2A28"/>
    <w:rsid w:val="00FF3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0A5F7"/>
  <w15:docId w15:val="{36C905C5-FD26-4AB2-983B-642E0A231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41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7B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3D6F"/>
    <w:pPr>
      <w:ind w:left="720"/>
      <w:contextualSpacing/>
    </w:pPr>
  </w:style>
  <w:style w:type="paragraph" w:styleId="NoSpacing">
    <w:name w:val="No Spacing"/>
    <w:aliases w:val="Paper Title"/>
    <w:link w:val="NoSpacingChar"/>
    <w:uiPriority w:val="1"/>
    <w:qFormat/>
    <w:rsid w:val="0032285B"/>
    <w:pPr>
      <w:spacing w:after="0" w:line="240" w:lineRule="auto"/>
    </w:pPr>
    <w:rPr>
      <w:rFonts w:ascii="Times New Roman" w:hAnsi="Times New Roman"/>
      <w:b/>
    </w:rPr>
  </w:style>
  <w:style w:type="character" w:customStyle="1" w:styleId="NoSpacingChar">
    <w:name w:val="No Spacing Char"/>
    <w:aliases w:val="Paper Title Char"/>
    <w:basedOn w:val="DefaultParagraphFont"/>
    <w:link w:val="NoSpacing"/>
    <w:uiPriority w:val="1"/>
    <w:rsid w:val="0032285B"/>
    <w:rPr>
      <w:rFonts w:ascii="Times New Roman" w:hAnsi="Times New Roman"/>
      <w:b/>
    </w:rPr>
  </w:style>
  <w:style w:type="table" w:customStyle="1" w:styleId="TableGrid2">
    <w:name w:val="Table Grid2"/>
    <w:basedOn w:val="TableNormal"/>
    <w:next w:val="TableGrid"/>
    <w:uiPriority w:val="59"/>
    <w:rsid w:val="000D7EF0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10CA0"/>
    <w:pPr>
      <w:spacing w:after="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DE1FCA"/>
    <w:rPr>
      <w:color w:val="0563C1"/>
      <w:u w:val="single"/>
    </w:rPr>
  </w:style>
  <w:style w:type="character" w:styleId="Emphasis">
    <w:name w:val="Emphasis"/>
    <w:basedOn w:val="DefaultParagraphFont"/>
    <w:uiPriority w:val="20"/>
    <w:qFormat/>
    <w:rsid w:val="001D717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F33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3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3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3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3A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3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3A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A16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541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B3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0A1"/>
  </w:style>
  <w:style w:type="paragraph" w:styleId="Footer">
    <w:name w:val="footer"/>
    <w:basedOn w:val="Normal"/>
    <w:link w:val="FooterChar"/>
    <w:uiPriority w:val="99"/>
    <w:unhideWhenUsed/>
    <w:rsid w:val="000B3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4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7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2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4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8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6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38E62-CB01-4693-AFCD-4C6ABCF7A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301</Words>
  <Characters>741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youb</dc:creator>
  <cp:keywords/>
  <dc:description/>
  <cp:lastModifiedBy>Lara Nasreddine</cp:lastModifiedBy>
  <cp:revision>6</cp:revision>
  <dcterms:created xsi:type="dcterms:W3CDTF">2020-06-19T08:37:00Z</dcterms:created>
  <dcterms:modified xsi:type="dcterms:W3CDTF">2020-06-23T09:55:00Z</dcterms:modified>
</cp:coreProperties>
</file>